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582"/>
        <w:gridCol w:w="8160"/>
        <w:gridCol w:w="972"/>
      </w:tblGrid>
      <w:tr w:rsidR="00E56C6B" w14:paraId="06EAEC23" w14:textId="77777777" w:rsidTr="00A11B1C">
        <w:trPr>
          <w:cantSplit/>
          <w:jc w:val="center"/>
        </w:trPr>
        <w:tc>
          <w:tcPr>
            <w:tcW w:w="1582" w:type="dxa"/>
          </w:tcPr>
          <w:p w14:paraId="2AFF934F" w14:textId="351B9199" w:rsidR="00E56C6B" w:rsidRDefault="003C2698" w:rsidP="00A11B1C">
            <w:pPr>
              <w:spacing w:line="240" w:lineRule="atLeast"/>
              <w:jc w:val="center"/>
              <w:rPr>
                <w:rFonts w:ascii="Arial" w:hAnsi="Arial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2465FC1" wp14:editId="11A6551A">
                  <wp:extent cx="847725" cy="762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0" w:type="dxa"/>
          </w:tcPr>
          <w:p w14:paraId="29C2F812" w14:textId="77777777" w:rsidR="00900FBD" w:rsidRPr="00900FBD" w:rsidRDefault="00900FBD" w:rsidP="00A11B1C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</w:p>
          <w:p w14:paraId="37B3911F" w14:textId="33F56B42" w:rsidR="00E56C6B" w:rsidRPr="00DF1F40" w:rsidRDefault="00900FBD" w:rsidP="00A11B1C">
            <w:pPr>
              <w:jc w:val="center"/>
              <w:rPr>
                <w:rFonts w:ascii="Verdana" w:hAnsi="Verdana" w:cs="Arial"/>
                <w:b/>
                <w:sz w:val="28"/>
                <w:szCs w:val="28"/>
              </w:rPr>
            </w:pPr>
            <w:r>
              <w:rPr>
                <w:rFonts w:ascii="Verdana" w:hAnsi="Verdana" w:cs="Arial"/>
                <w:b/>
                <w:sz w:val="28"/>
                <w:szCs w:val="28"/>
              </w:rPr>
              <w:t xml:space="preserve">PROGRAMA DE PÓS-GRADUAÇÃO EM </w:t>
            </w:r>
            <w:r w:rsidR="003C2698">
              <w:rPr>
                <w:rFonts w:ascii="Verdana" w:hAnsi="Verdana" w:cs="Arial"/>
                <w:b/>
                <w:sz w:val="28"/>
                <w:szCs w:val="28"/>
              </w:rPr>
              <w:t>GASTRONOMIA</w:t>
            </w:r>
          </w:p>
        </w:tc>
        <w:tc>
          <w:tcPr>
            <w:tcW w:w="972" w:type="dxa"/>
          </w:tcPr>
          <w:p w14:paraId="7ED33025" w14:textId="08E8BCD1" w:rsidR="00E56C6B" w:rsidRDefault="003C2698" w:rsidP="00A11B1C">
            <w:pPr>
              <w:spacing w:line="240" w:lineRule="atLeast"/>
              <w:jc w:val="center"/>
              <w:rPr>
                <w:rFonts w:ascii="Arial" w:hAnsi="Arial"/>
                <w:sz w:val="22"/>
              </w:rPr>
            </w:pPr>
            <w:r>
              <w:rPr>
                <w:noProof/>
                <w:color w:val="222222"/>
              </w:rPr>
              <w:drawing>
                <wp:inline distT="0" distB="0" distL="0" distR="0" wp14:anchorId="356A894D" wp14:editId="3DC6A65B">
                  <wp:extent cx="533400" cy="695325"/>
                  <wp:effectExtent l="0" t="0" r="0" b="0"/>
                  <wp:docPr id="2" name="Imagem 2" descr="Imagem inl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m inl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71B561" w14:textId="77777777" w:rsidR="00E56C6B" w:rsidRPr="001E3B67" w:rsidRDefault="00E56C6B" w:rsidP="00A11B1C">
      <w:pPr>
        <w:pStyle w:val="Ttulo8"/>
        <w:ind w:left="0"/>
        <w:jc w:val="center"/>
        <w:rPr>
          <w:rFonts w:ascii="Verdana" w:hAnsi="Verdana"/>
          <w:sz w:val="12"/>
          <w:szCs w:val="12"/>
        </w:rPr>
      </w:pPr>
    </w:p>
    <w:p w14:paraId="0E485310" w14:textId="77777777" w:rsidR="00E56C6B" w:rsidRDefault="00A0079B" w:rsidP="00A11B1C">
      <w:pPr>
        <w:shd w:val="clear" w:color="auto" w:fill="003366"/>
        <w:spacing w:line="240" w:lineRule="atLeast"/>
        <w:jc w:val="center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>FORMULÁRIO PARA CONFIRMAÇÃO DE CO-ORIENTAÇÃO</w:t>
      </w:r>
    </w:p>
    <w:p w14:paraId="07A73401" w14:textId="77777777" w:rsidR="00E56C6B" w:rsidRPr="001E3B67" w:rsidRDefault="00E56C6B" w:rsidP="00A11B1C">
      <w:pPr>
        <w:rPr>
          <w:rFonts w:ascii="Verdana" w:hAnsi="Verdana"/>
          <w:sz w:val="12"/>
          <w:szCs w:val="12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6866"/>
        <w:gridCol w:w="283"/>
        <w:gridCol w:w="701"/>
        <w:gridCol w:w="425"/>
        <w:gridCol w:w="841"/>
        <w:gridCol w:w="424"/>
        <w:gridCol w:w="1120"/>
      </w:tblGrid>
      <w:tr w:rsidR="00E56C6B" w14:paraId="13FBBC53" w14:textId="77777777" w:rsidTr="00A11B1C"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2BDC4" w14:textId="77777777" w:rsidR="00E56C6B" w:rsidRDefault="00611E50" w:rsidP="00A11B1C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Data da Reunião da Coordenação de Aprovação de Cadastro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6B6D2E9" w14:textId="77777777" w:rsidR="00E56C6B" w:rsidRDefault="00E56C6B" w:rsidP="00A11B1C">
            <w:pPr>
              <w:rPr>
                <w:rFonts w:ascii="Verdana" w:hAnsi="Verdana"/>
              </w:rPr>
            </w:pPr>
          </w:p>
        </w:tc>
        <w:tc>
          <w:tcPr>
            <w:tcW w:w="708" w:type="dxa"/>
            <w:tcBorders>
              <w:left w:val="nil"/>
              <w:bottom w:val="single" w:sz="4" w:space="0" w:color="auto"/>
            </w:tcBorders>
          </w:tcPr>
          <w:p w14:paraId="7EC5EBCA" w14:textId="77777777" w:rsidR="00E56C6B" w:rsidRPr="000A18CD" w:rsidRDefault="00E56C6B" w:rsidP="00A11B1C">
            <w:pPr>
              <w:rPr>
                <w:rFonts w:ascii="Verdana" w:hAnsi="Verdana"/>
                <w:b/>
              </w:rPr>
            </w:pPr>
          </w:p>
        </w:tc>
        <w:tc>
          <w:tcPr>
            <w:tcW w:w="426" w:type="dxa"/>
          </w:tcPr>
          <w:p w14:paraId="09F3989A" w14:textId="77777777" w:rsidR="00E56C6B" w:rsidRPr="000A18CD" w:rsidRDefault="00E56C6B" w:rsidP="00A11B1C">
            <w:pPr>
              <w:rPr>
                <w:rFonts w:ascii="Verdana" w:hAnsi="Verdana"/>
                <w:b/>
              </w:rPr>
            </w:pPr>
            <w:r w:rsidRPr="000A18CD">
              <w:rPr>
                <w:rFonts w:ascii="Verdana" w:hAnsi="Verdana"/>
                <w:b/>
              </w:rPr>
              <w:t>/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</w:tcBorders>
          </w:tcPr>
          <w:p w14:paraId="6131F4EE" w14:textId="77777777" w:rsidR="00E56C6B" w:rsidRPr="000A18CD" w:rsidRDefault="00E56C6B" w:rsidP="00A11B1C">
            <w:pPr>
              <w:rPr>
                <w:rFonts w:ascii="Verdana" w:hAnsi="Verdana"/>
                <w:b/>
              </w:rPr>
            </w:pPr>
          </w:p>
        </w:tc>
        <w:tc>
          <w:tcPr>
            <w:tcW w:w="425" w:type="dxa"/>
          </w:tcPr>
          <w:p w14:paraId="548E3603" w14:textId="77777777" w:rsidR="00E56C6B" w:rsidRPr="000A18CD" w:rsidRDefault="00E56C6B" w:rsidP="00A11B1C">
            <w:pPr>
              <w:rPr>
                <w:rFonts w:ascii="Verdana" w:hAnsi="Verdana"/>
                <w:b/>
              </w:rPr>
            </w:pPr>
            <w:r w:rsidRPr="000A18CD">
              <w:rPr>
                <w:rFonts w:ascii="Verdana" w:hAnsi="Verdana"/>
                <w:b/>
              </w:rPr>
              <w:t>/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EBAEBFA" w14:textId="77777777" w:rsidR="00E56C6B" w:rsidRPr="000A18CD" w:rsidRDefault="00E56C6B" w:rsidP="00A11B1C">
            <w:pPr>
              <w:rPr>
                <w:rFonts w:ascii="Verdana" w:hAnsi="Verdana"/>
                <w:b/>
              </w:rPr>
            </w:pPr>
          </w:p>
        </w:tc>
      </w:tr>
    </w:tbl>
    <w:p w14:paraId="3B748236" w14:textId="77777777" w:rsidR="00E56C6B" w:rsidRPr="00722879" w:rsidRDefault="00E56C6B" w:rsidP="00A11B1C">
      <w:pPr>
        <w:rPr>
          <w:sz w:val="12"/>
          <w:szCs w:val="12"/>
        </w:rPr>
      </w:pP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5529"/>
        <w:gridCol w:w="708"/>
        <w:gridCol w:w="426"/>
        <w:gridCol w:w="850"/>
        <w:gridCol w:w="425"/>
      </w:tblGrid>
      <w:tr w:rsidR="006E7055" w14:paraId="1EF0357B" w14:textId="77777777" w:rsidTr="001E3B67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42515" w14:textId="77777777" w:rsidR="006E7055" w:rsidRPr="006E7055" w:rsidRDefault="006E7055" w:rsidP="00A11B1C">
            <w:pPr>
              <w:rPr>
                <w:rFonts w:ascii="Verdana" w:hAnsi="Verdana"/>
                <w:b/>
              </w:rPr>
            </w:pPr>
            <w:r w:rsidRPr="006E7055">
              <w:rPr>
                <w:rFonts w:ascii="Verdana" w:hAnsi="Verdana"/>
                <w:b/>
              </w:rPr>
              <w:t xml:space="preserve">Docente da Universidade Federal do Ceará 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3CFFA42B" w14:textId="77777777" w:rsidR="006E7055" w:rsidRDefault="006E7055" w:rsidP="00A11B1C">
            <w:pPr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SIM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9E41B" w14:textId="77777777" w:rsidR="006E7055" w:rsidRPr="000A18CD" w:rsidRDefault="006E7055" w:rsidP="001E3B67">
            <w:pPr>
              <w:rPr>
                <w:rFonts w:ascii="Verdana" w:hAnsi="Verdana"/>
                <w:b/>
              </w:rPr>
            </w:pP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4BC0BB85" w14:textId="77777777" w:rsidR="006E7055" w:rsidRDefault="006E7055" w:rsidP="00A11B1C">
            <w:pPr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C3BE" w14:textId="77777777" w:rsidR="006E7055" w:rsidRDefault="006E7055" w:rsidP="00A11B1C">
            <w:pPr>
              <w:rPr>
                <w:rFonts w:ascii="Verdana" w:hAnsi="Verdana"/>
              </w:rPr>
            </w:pPr>
          </w:p>
        </w:tc>
      </w:tr>
    </w:tbl>
    <w:p w14:paraId="004060EA" w14:textId="77777777" w:rsidR="003D02F0" w:rsidRPr="00722879" w:rsidRDefault="003D02F0" w:rsidP="00A11B1C">
      <w:pPr>
        <w:rPr>
          <w:rFonts w:ascii="Verdana" w:hAnsi="Verdana"/>
          <w:sz w:val="12"/>
          <w:szCs w:val="12"/>
        </w:rPr>
      </w:pP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5529"/>
        <w:gridCol w:w="708"/>
        <w:gridCol w:w="426"/>
        <w:gridCol w:w="850"/>
        <w:gridCol w:w="425"/>
      </w:tblGrid>
      <w:tr w:rsidR="001E3B67" w14:paraId="42CD3DE7" w14:textId="77777777" w:rsidTr="000F5514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5A80C" w14:textId="77777777" w:rsidR="001E3B67" w:rsidRPr="006E7055" w:rsidRDefault="001E3B67" w:rsidP="001E3B67">
            <w:pPr>
              <w:rPr>
                <w:rFonts w:ascii="Verdana" w:hAnsi="Verdana"/>
                <w:b/>
              </w:rPr>
            </w:pPr>
            <w:r w:rsidRPr="006E7055">
              <w:rPr>
                <w:rFonts w:ascii="Verdana" w:hAnsi="Verdana"/>
                <w:b/>
              </w:rPr>
              <w:t>Docente d</w:t>
            </w:r>
            <w:r>
              <w:rPr>
                <w:rFonts w:ascii="Verdana" w:hAnsi="Verdana"/>
                <w:b/>
              </w:rPr>
              <w:t>o Programa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778CC4E6" w14:textId="77777777" w:rsidR="001E3B67" w:rsidRDefault="001E3B67" w:rsidP="000F5514">
            <w:pPr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SIM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AA503" w14:textId="77777777" w:rsidR="001E3B67" w:rsidRPr="000A18CD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850" w:type="dxa"/>
            <w:tcBorders>
              <w:right w:val="single" w:sz="4" w:space="0" w:color="auto"/>
            </w:tcBorders>
          </w:tcPr>
          <w:p w14:paraId="0C494EDE" w14:textId="77777777" w:rsidR="001E3B67" w:rsidRDefault="001E3B67" w:rsidP="000F5514">
            <w:pPr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NÃ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347FA" w14:textId="77777777" w:rsidR="001E3B67" w:rsidRP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</w:tbl>
    <w:p w14:paraId="56CC98F7" w14:textId="77777777" w:rsidR="005A5BB1" w:rsidRPr="00722879" w:rsidRDefault="005A5BB1" w:rsidP="00A11B1C">
      <w:pPr>
        <w:rPr>
          <w:rFonts w:ascii="Verdana" w:hAnsi="Verdana"/>
          <w:sz w:val="12"/>
          <w:szCs w:val="12"/>
        </w:rPr>
      </w:pP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5670"/>
        <w:gridCol w:w="709"/>
        <w:gridCol w:w="425"/>
        <w:gridCol w:w="2127"/>
        <w:gridCol w:w="567"/>
        <w:gridCol w:w="838"/>
        <w:gridCol w:w="437"/>
      </w:tblGrid>
      <w:tr w:rsidR="008C77B2" w14:paraId="2197511C" w14:textId="77777777" w:rsidTr="004917B3"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5119A" w14:textId="77777777" w:rsidR="008C77B2" w:rsidRDefault="008C77B2" w:rsidP="00A11B1C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Bolsista de Produtividade em Pesquisa do CNPq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7D50FA90" w14:textId="77777777" w:rsidR="008C77B2" w:rsidRDefault="008C77B2" w:rsidP="00A11B1C">
            <w:pPr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SIM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95A4E" w14:textId="77777777" w:rsidR="008C77B2" w:rsidRPr="0074203B" w:rsidRDefault="008C77B2" w:rsidP="00A11B1C">
            <w:pPr>
              <w:rPr>
                <w:rFonts w:ascii="Verdana" w:hAnsi="Verdana"/>
                <w:b/>
              </w:rPr>
            </w:pPr>
          </w:p>
        </w:tc>
        <w:tc>
          <w:tcPr>
            <w:tcW w:w="2127" w:type="dxa"/>
            <w:tcBorders>
              <w:left w:val="single" w:sz="4" w:space="0" w:color="auto"/>
            </w:tcBorders>
          </w:tcPr>
          <w:p w14:paraId="49FA33C8" w14:textId="77777777" w:rsidR="008C77B2" w:rsidRDefault="008C77B2" w:rsidP="00A11B1C">
            <w:pPr>
              <w:jc w:val="right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Categoria/Nível:</w:t>
            </w:r>
          </w:p>
        </w:tc>
        <w:tc>
          <w:tcPr>
            <w:tcW w:w="567" w:type="dxa"/>
            <w:tcBorders>
              <w:bottom w:val="single" w:sz="2" w:space="0" w:color="auto"/>
            </w:tcBorders>
          </w:tcPr>
          <w:p w14:paraId="1EA16A82" w14:textId="77777777" w:rsidR="008C77B2" w:rsidRDefault="008C77B2" w:rsidP="00A11B1C">
            <w:pPr>
              <w:rPr>
                <w:rFonts w:ascii="Verdana" w:hAnsi="Verdana"/>
              </w:rPr>
            </w:pPr>
          </w:p>
        </w:tc>
        <w:tc>
          <w:tcPr>
            <w:tcW w:w="838" w:type="dxa"/>
            <w:tcBorders>
              <w:right w:val="single" w:sz="4" w:space="0" w:color="auto"/>
            </w:tcBorders>
          </w:tcPr>
          <w:p w14:paraId="317FB174" w14:textId="77777777" w:rsidR="008C77B2" w:rsidRDefault="008C77B2" w:rsidP="00A11B1C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NÃO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779C6" w14:textId="77777777" w:rsidR="008C77B2" w:rsidRPr="000A18CD" w:rsidRDefault="008C77B2" w:rsidP="00A11B1C">
            <w:pPr>
              <w:rPr>
                <w:rFonts w:ascii="Verdana" w:hAnsi="Verdana"/>
                <w:b/>
              </w:rPr>
            </w:pPr>
          </w:p>
        </w:tc>
      </w:tr>
    </w:tbl>
    <w:p w14:paraId="450F7125" w14:textId="77777777" w:rsidR="000A18CD" w:rsidRDefault="000A18CD" w:rsidP="00A11B1C">
      <w:pPr>
        <w:rPr>
          <w:rFonts w:ascii="Verdana" w:hAnsi="Verdana"/>
          <w:sz w:val="12"/>
          <w:szCs w:val="12"/>
        </w:rPr>
      </w:pPr>
    </w:p>
    <w:p w14:paraId="7C746756" w14:textId="77777777" w:rsidR="001E3B67" w:rsidRPr="00722879" w:rsidRDefault="001E3B67" w:rsidP="00A11B1C">
      <w:pPr>
        <w:rPr>
          <w:rFonts w:ascii="Verdana" w:hAnsi="Verdana"/>
          <w:sz w:val="12"/>
          <w:szCs w:val="12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0A18CD" w14:paraId="4D310B5E" w14:textId="77777777" w:rsidTr="00A11B1C">
        <w:trPr>
          <w:trHeight w:hRule="exact" w:val="280"/>
        </w:trPr>
        <w:tc>
          <w:tcPr>
            <w:tcW w:w="10773" w:type="dxa"/>
            <w:shd w:val="clear" w:color="auto" w:fill="E6E6E6"/>
            <w:vAlign w:val="center"/>
          </w:tcPr>
          <w:p w14:paraId="18AD58B6" w14:textId="77777777" w:rsidR="000A18CD" w:rsidRPr="000A18CD" w:rsidRDefault="000A18CD" w:rsidP="00A11B1C">
            <w:pPr>
              <w:ind w:right="-1"/>
              <w:jc w:val="center"/>
              <w:rPr>
                <w:rFonts w:ascii="Verdana" w:hAnsi="Verdana"/>
                <w:b/>
                <w:w w:val="200"/>
              </w:rPr>
            </w:pPr>
            <w:r w:rsidRPr="000A18CD">
              <w:rPr>
                <w:rFonts w:ascii="Verdana" w:hAnsi="Verdana"/>
                <w:b/>
                <w:w w:val="200"/>
              </w:rPr>
              <w:t>PROJETO DE DISSERTAÇÃO</w:t>
            </w:r>
          </w:p>
        </w:tc>
      </w:tr>
    </w:tbl>
    <w:p w14:paraId="6D8DF966" w14:textId="77777777" w:rsidR="000A18CD" w:rsidRPr="00722879" w:rsidRDefault="000A18CD" w:rsidP="00A11B1C">
      <w:pPr>
        <w:ind w:right="-1"/>
        <w:rPr>
          <w:rFonts w:ascii="Verdana" w:hAnsi="Verdana"/>
          <w:b/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0"/>
        <w:gridCol w:w="425"/>
        <w:gridCol w:w="539"/>
        <w:gridCol w:w="452"/>
        <w:gridCol w:w="140"/>
        <w:gridCol w:w="2579"/>
        <w:gridCol w:w="1145"/>
        <w:gridCol w:w="1605"/>
        <w:gridCol w:w="2910"/>
      </w:tblGrid>
      <w:tr w:rsidR="000A18CD" w:rsidRPr="003F4094" w14:paraId="73530F50" w14:textId="77777777" w:rsidTr="001E3B67">
        <w:tc>
          <w:tcPr>
            <w:tcW w:w="859" w:type="dxa"/>
            <w:shd w:val="clear" w:color="auto" w:fill="E6E6E6"/>
            <w:vAlign w:val="center"/>
          </w:tcPr>
          <w:p w14:paraId="7AA5BF9A" w14:textId="77777777" w:rsidR="000A18CD" w:rsidRPr="003F4094" w:rsidRDefault="000A18CD" w:rsidP="001E3B67">
            <w:pPr>
              <w:ind w:right="-1"/>
              <w:jc w:val="center"/>
              <w:rPr>
                <w:rFonts w:ascii="Verdana" w:hAnsi="Verdana"/>
                <w:b/>
              </w:rPr>
            </w:pPr>
            <w:r w:rsidRPr="003F4094">
              <w:rPr>
                <w:rFonts w:ascii="Verdana" w:hAnsi="Verdana"/>
                <w:b/>
              </w:rPr>
              <w:t>Título</w:t>
            </w:r>
          </w:p>
        </w:tc>
        <w:tc>
          <w:tcPr>
            <w:tcW w:w="9914" w:type="dxa"/>
            <w:gridSpan w:val="8"/>
          </w:tcPr>
          <w:p w14:paraId="43B47965" w14:textId="77777777" w:rsidR="0094573B" w:rsidRDefault="0094573B" w:rsidP="001E3B67">
            <w:pPr>
              <w:spacing w:before="120" w:after="120"/>
              <w:jc w:val="both"/>
              <w:rPr>
                <w:rFonts w:ascii="Verdana" w:hAnsi="Verdana"/>
                <w:b/>
              </w:rPr>
            </w:pPr>
          </w:p>
          <w:p w14:paraId="7DA1FAAB" w14:textId="77777777" w:rsidR="0094573B" w:rsidRDefault="0094573B" w:rsidP="001E3B67">
            <w:pPr>
              <w:spacing w:before="120" w:after="120"/>
              <w:jc w:val="both"/>
              <w:rPr>
                <w:rFonts w:ascii="Verdana" w:hAnsi="Verdana"/>
                <w:b/>
              </w:rPr>
            </w:pPr>
          </w:p>
          <w:p w14:paraId="4A1A704D" w14:textId="77777777" w:rsidR="0094573B" w:rsidRPr="003F4094" w:rsidRDefault="0094573B" w:rsidP="001E3B67">
            <w:pPr>
              <w:spacing w:before="120" w:after="120"/>
              <w:jc w:val="both"/>
              <w:rPr>
                <w:rFonts w:ascii="Verdana" w:hAnsi="Verdana"/>
                <w:b/>
              </w:rPr>
            </w:pPr>
          </w:p>
        </w:tc>
      </w:tr>
      <w:tr w:rsidR="001E3B67" w:rsidRPr="003F4094" w14:paraId="4CDA123D" w14:textId="77777777" w:rsidTr="001E3B67">
        <w:tc>
          <w:tcPr>
            <w:tcW w:w="1823" w:type="dxa"/>
            <w:gridSpan w:val="3"/>
          </w:tcPr>
          <w:p w14:paraId="547F6BFE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  <w:r w:rsidRPr="003F4094">
              <w:rPr>
                <w:rFonts w:ascii="Verdana" w:hAnsi="Verdana"/>
                <w:b/>
              </w:rPr>
              <w:t>Orientador(a)</w:t>
            </w:r>
          </w:p>
        </w:tc>
        <w:tc>
          <w:tcPr>
            <w:tcW w:w="8950" w:type="dxa"/>
            <w:gridSpan w:val="6"/>
            <w:shd w:val="clear" w:color="auto" w:fill="D9D9D9"/>
          </w:tcPr>
          <w:p w14:paraId="375ED9E6" w14:textId="77777777" w:rsidR="001E3B67" w:rsidRPr="00585350" w:rsidRDefault="001E3B67" w:rsidP="000F5514">
            <w:pPr>
              <w:ind w:right="-1"/>
              <w:rPr>
                <w:rFonts w:ascii="Verdana" w:hAnsi="Verdana"/>
                <w:b/>
              </w:rPr>
            </w:pPr>
          </w:p>
        </w:tc>
      </w:tr>
      <w:tr w:rsidR="001E3B67" w:rsidRPr="003F4094" w14:paraId="2E7D9D08" w14:textId="77777777" w:rsidTr="003F4094">
        <w:tc>
          <w:tcPr>
            <w:tcW w:w="2418" w:type="dxa"/>
            <w:gridSpan w:val="5"/>
          </w:tcPr>
          <w:p w14:paraId="64FA8526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  <w:r w:rsidRPr="003F4094">
              <w:rPr>
                <w:rFonts w:ascii="Verdana" w:hAnsi="Verdana"/>
                <w:b/>
              </w:rPr>
              <w:t xml:space="preserve">Linha de Pesquisa </w:t>
            </w:r>
          </w:p>
        </w:tc>
        <w:tc>
          <w:tcPr>
            <w:tcW w:w="8355" w:type="dxa"/>
            <w:gridSpan w:val="4"/>
          </w:tcPr>
          <w:p w14:paraId="79D2FE95" w14:textId="77777777" w:rsidR="001E3B67" w:rsidRPr="00585350" w:rsidRDefault="001E3B67" w:rsidP="000F5514">
            <w:pPr>
              <w:ind w:right="-1"/>
              <w:rPr>
                <w:rFonts w:ascii="Verdana" w:hAnsi="Verdana"/>
                <w:b/>
              </w:rPr>
            </w:pPr>
          </w:p>
        </w:tc>
      </w:tr>
      <w:tr w:rsidR="001E3B67" w:rsidRPr="003F4094" w14:paraId="74445873" w14:textId="77777777" w:rsidTr="003F4094">
        <w:tc>
          <w:tcPr>
            <w:tcW w:w="1284" w:type="dxa"/>
            <w:gridSpan w:val="2"/>
          </w:tcPr>
          <w:p w14:paraId="23FDFBF9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  <w:r w:rsidRPr="003F4094">
              <w:rPr>
                <w:rFonts w:ascii="Verdana" w:hAnsi="Verdana"/>
                <w:b/>
              </w:rPr>
              <w:t>Aluno(a)</w:t>
            </w:r>
          </w:p>
        </w:tc>
        <w:tc>
          <w:tcPr>
            <w:tcW w:w="9489" w:type="dxa"/>
            <w:gridSpan w:val="7"/>
            <w:shd w:val="clear" w:color="auto" w:fill="E6E6E6"/>
          </w:tcPr>
          <w:p w14:paraId="61B83E8C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  <w:i/>
                <w:w w:val="200"/>
              </w:rPr>
            </w:pPr>
          </w:p>
        </w:tc>
      </w:tr>
      <w:tr w:rsidR="001E3B67" w:rsidRPr="003F4094" w14:paraId="6A0E1F4B" w14:textId="77777777" w:rsidTr="003F4094">
        <w:trPr>
          <w:gridAfter w:val="1"/>
          <w:wAfter w:w="2961" w:type="dxa"/>
        </w:trPr>
        <w:tc>
          <w:tcPr>
            <w:tcW w:w="1284" w:type="dxa"/>
            <w:gridSpan w:val="2"/>
          </w:tcPr>
          <w:p w14:paraId="7D021A93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  <w:r w:rsidRPr="003F4094">
              <w:rPr>
                <w:rFonts w:ascii="Verdana" w:hAnsi="Verdana"/>
                <w:b/>
              </w:rPr>
              <w:t>Vigência</w:t>
            </w:r>
          </w:p>
        </w:tc>
        <w:tc>
          <w:tcPr>
            <w:tcW w:w="992" w:type="dxa"/>
            <w:gridSpan w:val="2"/>
          </w:tcPr>
          <w:p w14:paraId="54C281B2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  <w:r w:rsidRPr="003F4094">
              <w:rPr>
                <w:rFonts w:ascii="Verdana" w:hAnsi="Verdana"/>
                <w:b/>
              </w:rPr>
              <w:t xml:space="preserve">Início: </w:t>
            </w:r>
          </w:p>
        </w:tc>
        <w:tc>
          <w:tcPr>
            <w:tcW w:w="2763" w:type="dxa"/>
            <w:gridSpan w:val="2"/>
          </w:tcPr>
          <w:p w14:paraId="44F67317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</w:p>
        </w:tc>
        <w:tc>
          <w:tcPr>
            <w:tcW w:w="1144" w:type="dxa"/>
          </w:tcPr>
          <w:p w14:paraId="3DAA02A3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  <w:r w:rsidRPr="003F4094">
              <w:rPr>
                <w:rFonts w:ascii="Verdana" w:hAnsi="Verdana"/>
                <w:b/>
              </w:rPr>
              <w:t>Término</w:t>
            </w:r>
          </w:p>
        </w:tc>
        <w:tc>
          <w:tcPr>
            <w:tcW w:w="1629" w:type="dxa"/>
          </w:tcPr>
          <w:p w14:paraId="3E33F36B" w14:textId="77777777" w:rsidR="001E3B67" w:rsidRPr="003F4094" w:rsidRDefault="001E3B67" w:rsidP="003F4094">
            <w:pPr>
              <w:ind w:right="-1"/>
              <w:rPr>
                <w:rFonts w:ascii="Verdana" w:hAnsi="Verdana"/>
                <w:b/>
              </w:rPr>
            </w:pPr>
          </w:p>
        </w:tc>
      </w:tr>
    </w:tbl>
    <w:p w14:paraId="3AD36EC4" w14:textId="77777777" w:rsidR="001E3B67" w:rsidRDefault="001E3B67" w:rsidP="001E3B67">
      <w:pPr>
        <w:rPr>
          <w:rFonts w:ascii="Verdana" w:hAnsi="Verdana"/>
          <w:sz w:val="12"/>
          <w:szCs w:val="12"/>
        </w:rPr>
      </w:pPr>
    </w:p>
    <w:p w14:paraId="5C4D2BF8" w14:textId="77777777" w:rsidR="001E3B67" w:rsidRPr="00722879" w:rsidRDefault="001E3B67" w:rsidP="001E3B67">
      <w:pPr>
        <w:rPr>
          <w:rFonts w:ascii="Verdana" w:hAnsi="Verdana"/>
          <w:sz w:val="12"/>
          <w:szCs w:val="12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10206"/>
      </w:tblGrid>
      <w:tr w:rsidR="001E3B67" w14:paraId="3347E681" w14:textId="77777777" w:rsidTr="000F5514">
        <w:trPr>
          <w:trHeight w:hRule="exact" w:val="280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79CAFF9" w14:textId="77777777" w:rsidR="001E3B67" w:rsidRDefault="001E3B67" w:rsidP="000F5514">
            <w:pPr>
              <w:numPr>
                <w:ilvl w:val="0"/>
                <w:numId w:val="2"/>
              </w:numPr>
              <w:ind w:left="0" w:firstLine="0"/>
              <w:jc w:val="center"/>
              <w:rPr>
                <w:rFonts w:ascii="Verdana" w:hAnsi="Verdana"/>
                <w:b/>
              </w:rPr>
            </w:pPr>
          </w:p>
        </w:tc>
        <w:tc>
          <w:tcPr>
            <w:tcW w:w="10206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117A5FE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ADOS PESSOAIS DO CO-ORIENTADOR(A)</w:t>
            </w:r>
          </w:p>
        </w:tc>
      </w:tr>
    </w:tbl>
    <w:p w14:paraId="6862A59F" w14:textId="77777777" w:rsidR="001E3B67" w:rsidRPr="00722879" w:rsidRDefault="001E3B67" w:rsidP="001E3B67">
      <w:pPr>
        <w:rPr>
          <w:rFonts w:ascii="Verdana" w:hAnsi="Verdana"/>
          <w:b/>
          <w:sz w:val="12"/>
          <w:szCs w:val="12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9780"/>
      </w:tblGrid>
      <w:tr w:rsidR="001E3B67" w14:paraId="04130CAB" w14:textId="77777777" w:rsidTr="000F5514">
        <w:trPr>
          <w:trHeight w:hRule="exact" w:val="280"/>
        </w:trPr>
        <w:tc>
          <w:tcPr>
            <w:tcW w:w="993" w:type="dxa"/>
            <w:vAlign w:val="center"/>
          </w:tcPr>
          <w:p w14:paraId="2B78BEE5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Nome: Completo:</w:t>
            </w:r>
          </w:p>
        </w:tc>
        <w:tc>
          <w:tcPr>
            <w:tcW w:w="9780" w:type="dxa"/>
            <w:tcBorders>
              <w:bottom w:val="single" w:sz="4" w:space="0" w:color="auto"/>
            </w:tcBorders>
            <w:vAlign w:val="center"/>
          </w:tcPr>
          <w:p w14:paraId="524033E0" w14:textId="77777777" w:rsidR="001E3B67" w:rsidRPr="0018620F" w:rsidRDefault="001E3B67" w:rsidP="001E3B67">
            <w:pPr>
              <w:rPr>
                <w:rFonts w:ascii="Verdana" w:hAnsi="Verdana"/>
                <w:b/>
                <w:color w:val="000080"/>
                <w:w w:val="200"/>
              </w:rPr>
            </w:pPr>
          </w:p>
        </w:tc>
      </w:tr>
    </w:tbl>
    <w:p w14:paraId="69D9AC00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2078"/>
        <w:gridCol w:w="827"/>
        <w:gridCol w:w="2551"/>
        <w:gridCol w:w="1065"/>
        <w:gridCol w:w="2551"/>
      </w:tblGrid>
      <w:tr w:rsidR="001E3B67" w14:paraId="0A6E0949" w14:textId="77777777" w:rsidTr="000F5514">
        <w:trPr>
          <w:trHeight w:hRule="exact" w:val="280"/>
        </w:trPr>
        <w:tc>
          <w:tcPr>
            <w:tcW w:w="1701" w:type="dxa"/>
            <w:vAlign w:val="center"/>
          </w:tcPr>
          <w:p w14:paraId="5EA85876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Nascimento: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vAlign w:val="center"/>
          </w:tcPr>
          <w:p w14:paraId="7B56863F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827" w:type="dxa"/>
            <w:vAlign w:val="center"/>
          </w:tcPr>
          <w:p w14:paraId="416927DB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Sexo: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A2AD7E5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  <w:p w14:paraId="58A95624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1065" w:type="dxa"/>
            <w:vAlign w:val="center"/>
          </w:tcPr>
          <w:p w14:paraId="735A76EC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Estado: Civil: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0911F63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</w:tbl>
    <w:p w14:paraId="3A66F3C9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3543"/>
        <w:gridCol w:w="1844"/>
        <w:gridCol w:w="3543"/>
      </w:tblGrid>
      <w:tr w:rsidR="001E3B67" w14:paraId="57948F9B" w14:textId="77777777" w:rsidTr="000F5514">
        <w:trPr>
          <w:trHeight w:hRule="exact" w:val="280"/>
        </w:trPr>
        <w:tc>
          <w:tcPr>
            <w:tcW w:w="1843" w:type="dxa"/>
            <w:vAlign w:val="center"/>
          </w:tcPr>
          <w:p w14:paraId="1AA33DB0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Naturalidade: 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vAlign w:val="center"/>
          </w:tcPr>
          <w:p w14:paraId="03825059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1844" w:type="dxa"/>
            <w:vAlign w:val="center"/>
          </w:tcPr>
          <w:p w14:paraId="39511DC8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Nacionalidade: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vAlign w:val="center"/>
          </w:tcPr>
          <w:p w14:paraId="77F04504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</w:tbl>
    <w:p w14:paraId="79560F89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2552"/>
        <w:gridCol w:w="1275"/>
        <w:gridCol w:w="1843"/>
        <w:gridCol w:w="851"/>
        <w:gridCol w:w="567"/>
        <w:gridCol w:w="850"/>
        <w:gridCol w:w="2126"/>
      </w:tblGrid>
      <w:tr w:rsidR="001E3B67" w14:paraId="2FB6ACD5" w14:textId="77777777" w:rsidTr="000F5514">
        <w:trPr>
          <w:trHeight w:hRule="exact" w:val="280"/>
        </w:trPr>
        <w:tc>
          <w:tcPr>
            <w:tcW w:w="709" w:type="dxa"/>
            <w:vAlign w:val="center"/>
          </w:tcPr>
          <w:p w14:paraId="759EFFFD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G: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FCF8B9C" w14:textId="77777777" w:rsidR="001E3B67" w:rsidRDefault="001E3B67" w:rsidP="000F5514">
            <w:pPr>
              <w:rPr>
                <w:rFonts w:ascii="Verdana" w:hAnsi="Verdana"/>
                <w:b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082BE5DF" w14:textId="77777777" w:rsidR="001E3B67" w:rsidRDefault="001E3B67" w:rsidP="000F5514">
            <w:pPr>
              <w:rPr>
                <w:rFonts w:ascii="Verdana" w:hAnsi="Verdana"/>
                <w:b/>
                <w:lang w:val="en-US"/>
              </w:rPr>
            </w:pPr>
            <w:r>
              <w:rPr>
                <w:rFonts w:ascii="Verdana" w:hAnsi="Verdana"/>
                <w:b/>
                <w:lang w:val="en-US"/>
              </w:rPr>
              <w:t>Org Exp.: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171E5BC7" w14:textId="77777777" w:rsidR="001E3B67" w:rsidRDefault="001E3B67" w:rsidP="000F5514">
            <w:pPr>
              <w:rPr>
                <w:rFonts w:ascii="Verdana" w:hAnsi="Verdana"/>
                <w:b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02B3AAE0" w14:textId="77777777" w:rsidR="001E3B67" w:rsidRDefault="001E3B67" w:rsidP="000F5514">
            <w:pPr>
              <w:rPr>
                <w:rFonts w:ascii="Verdana" w:hAnsi="Verdana"/>
                <w:b/>
                <w:lang w:val="en-US"/>
              </w:rPr>
            </w:pPr>
            <w:r>
              <w:rPr>
                <w:rFonts w:ascii="Verdana" w:hAnsi="Verdana"/>
                <w:b/>
                <w:lang w:val="en-US"/>
              </w:rPr>
              <w:t>UF: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1AF1516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850" w:type="dxa"/>
            <w:vAlign w:val="center"/>
          </w:tcPr>
          <w:p w14:paraId="74C8D24B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CPF: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57388E44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</w:tbl>
    <w:p w14:paraId="0E1130F6" w14:textId="77777777" w:rsidR="001E3B67" w:rsidRPr="00722879" w:rsidRDefault="001E3B67" w:rsidP="001E3B67">
      <w:pPr>
        <w:rPr>
          <w:rFonts w:ascii="Verdana" w:hAnsi="Verdana" w:cs="Arial"/>
          <w:b/>
          <w:sz w:val="8"/>
          <w:szCs w:val="8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8"/>
        <w:gridCol w:w="5670"/>
        <w:gridCol w:w="1153"/>
        <w:gridCol w:w="2532"/>
      </w:tblGrid>
      <w:tr w:rsidR="001E3B67" w14:paraId="3C9BBF27" w14:textId="77777777" w:rsidTr="000F5514">
        <w:trPr>
          <w:trHeight w:hRule="exact" w:val="280"/>
        </w:trPr>
        <w:tc>
          <w:tcPr>
            <w:tcW w:w="1418" w:type="dxa"/>
            <w:vAlign w:val="center"/>
          </w:tcPr>
          <w:p w14:paraId="44900F14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Telefones: 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14:paraId="659F5791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1153" w:type="dxa"/>
            <w:vAlign w:val="center"/>
          </w:tcPr>
          <w:p w14:paraId="2CEF45B2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Celular: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vAlign w:val="center"/>
          </w:tcPr>
          <w:p w14:paraId="72518657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</w:tbl>
    <w:p w14:paraId="3E010546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8"/>
        <w:gridCol w:w="9355"/>
      </w:tblGrid>
      <w:tr w:rsidR="001E3B67" w14:paraId="18A86A10" w14:textId="77777777" w:rsidTr="000F5514">
        <w:trPr>
          <w:trHeight w:hRule="exact" w:val="280"/>
        </w:trPr>
        <w:tc>
          <w:tcPr>
            <w:tcW w:w="1418" w:type="dxa"/>
            <w:vAlign w:val="center"/>
          </w:tcPr>
          <w:p w14:paraId="48341A8F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E-mail: </w:t>
            </w:r>
          </w:p>
        </w:tc>
        <w:tc>
          <w:tcPr>
            <w:tcW w:w="9355" w:type="dxa"/>
            <w:tcBorders>
              <w:bottom w:val="single" w:sz="4" w:space="0" w:color="auto"/>
            </w:tcBorders>
            <w:vAlign w:val="center"/>
          </w:tcPr>
          <w:p w14:paraId="11EBA868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</w:tbl>
    <w:p w14:paraId="0FF997D8" w14:textId="77777777" w:rsidR="001E3B67" w:rsidRDefault="001E3B67" w:rsidP="001E3B67">
      <w:pPr>
        <w:rPr>
          <w:rFonts w:ascii="Verdana" w:hAnsi="Verdana"/>
          <w:b/>
          <w:sz w:val="12"/>
          <w:szCs w:val="12"/>
          <w:u w:val="single"/>
        </w:rPr>
      </w:pPr>
    </w:p>
    <w:p w14:paraId="7542FD80" w14:textId="77777777" w:rsidR="001E3B67" w:rsidRPr="001E3B67" w:rsidRDefault="001E3B67" w:rsidP="001E3B67">
      <w:pPr>
        <w:rPr>
          <w:rFonts w:ascii="Verdana" w:hAnsi="Verdana"/>
          <w:b/>
          <w:sz w:val="12"/>
          <w:szCs w:val="12"/>
          <w:u w:val="single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10064"/>
      </w:tblGrid>
      <w:tr w:rsidR="001E3B67" w14:paraId="65F30902" w14:textId="77777777" w:rsidTr="000F5514">
        <w:trPr>
          <w:trHeight w:hRule="exact" w:val="280"/>
        </w:trPr>
        <w:tc>
          <w:tcPr>
            <w:tcW w:w="709" w:type="dxa"/>
            <w:shd w:val="clear" w:color="auto" w:fill="E6E6E6"/>
            <w:vAlign w:val="center"/>
          </w:tcPr>
          <w:p w14:paraId="26041502" w14:textId="77777777" w:rsidR="001E3B67" w:rsidRDefault="001E3B67" w:rsidP="000F5514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02. </w:t>
            </w:r>
          </w:p>
        </w:tc>
        <w:tc>
          <w:tcPr>
            <w:tcW w:w="10064" w:type="dxa"/>
            <w:shd w:val="clear" w:color="auto" w:fill="E6E6E6"/>
            <w:vAlign w:val="center"/>
          </w:tcPr>
          <w:p w14:paraId="05A6AACC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FORMAÇÃO </w:t>
            </w:r>
          </w:p>
        </w:tc>
      </w:tr>
    </w:tbl>
    <w:p w14:paraId="37AD74B5" w14:textId="77777777" w:rsidR="001E3B67" w:rsidRPr="001E3B67" w:rsidRDefault="001E3B67" w:rsidP="001E3B67">
      <w:pPr>
        <w:rPr>
          <w:rFonts w:ascii="Verdana" w:hAnsi="Verdana"/>
          <w:b/>
          <w:sz w:val="12"/>
          <w:szCs w:val="12"/>
          <w:u w:val="single"/>
        </w:rPr>
      </w:pPr>
    </w:p>
    <w:tbl>
      <w:tblPr>
        <w:tblW w:w="2127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</w:tblGrid>
      <w:tr w:rsidR="001E3B67" w14:paraId="39258562" w14:textId="77777777" w:rsidTr="000F5514">
        <w:trPr>
          <w:trHeight w:hRule="exact" w:val="28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4631B93" w14:textId="77777777" w:rsidR="001E3B67" w:rsidRDefault="001E3B67" w:rsidP="000F5514">
            <w:pPr>
              <w:pStyle w:val="Ttulo2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utorado</w:t>
            </w:r>
          </w:p>
        </w:tc>
      </w:tr>
    </w:tbl>
    <w:p w14:paraId="6F7AD62B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6946"/>
        <w:gridCol w:w="992"/>
        <w:gridCol w:w="1134"/>
      </w:tblGrid>
      <w:tr w:rsidR="001E3B67" w14:paraId="58D89627" w14:textId="77777777" w:rsidTr="000F5514">
        <w:trPr>
          <w:trHeight w:hRule="exact" w:val="280"/>
        </w:trPr>
        <w:tc>
          <w:tcPr>
            <w:tcW w:w="1701" w:type="dxa"/>
            <w:vAlign w:val="center"/>
          </w:tcPr>
          <w:p w14:paraId="56771A18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stituição:</w:t>
            </w:r>
          </w:p>
        </w:tc>
        <w:tc>
          <w:tcPr>
            <w:tcW w:w="6946" w:type="dxa"/>
            <w:tcBorders>
              <w:bottom w:val="single" w:sz="4" w:space="0" w:color="auto"/>
            </w:tcBorders>
            <w:vAlign w:val="center"/>
          </w:tcPr>
          <w:p w14:paraId="3230E8E8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963CC1F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o: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49A91D0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08053BD9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42"/>
        <w:gridCol w:w="9631"/>
      </w:tblGrid>
      <w:tr w:rsidR="001E3B67" w14:paraId="3E883BAD" w14:textId="77777777" w:rsidTr="000F5514">
        <w:trPr>
          <w:trHeight w:hRule="exact" w:val="280"/>
        </w:trPr>
        <w:tc>
          <w:tcPr>
            <w:tcW w:w="1142" w:type="dxa"/>
            <w:vAlign w:val="center"/>
          </w:tcPr>
          <w:p w14:paraId="4BD5B9F7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Área:</w:t>
            </w:r>
          </w:p>
        </w:tc>
        <w:tc>
          <w:tcPr>
            <w:tcW w:w="9631" w:type="dxa"/>
            <w:tcBorders>
              <w:bottom w:val="single" w:sz="4" w:space="0" w:color="auto"/>
            </w:tcBorders>
            <w:vAlign w:val="center"/>
          </w:tcPr>
          <w:p w14:paraId="614C132B" w14:textId="77777777" w:rsidR="001E3B67" w:rsidRDefault="001E3B67" w:rsidP="000F5514">
            <w:pPr>
              <w:pStyle w:val="Ttulo2"/>
              <w:rPr>
                <w:rFonts w:ascii="Verdana" w:hAnsi="Verdana"/>
                <w:lang w:val="en-US"/>
              </w:rPr>
            </w:pPr>
          </w:p>
        </w:tc>
      </w:tr>
    </w:tbl>
    <w:p w14:paraId="0B663AA3" w14:textId="77777777" w:rsidR="001E3B67" w:rsidRPr="001E3B67" w:rsidRDefault="001E3B67" w:rsidP="001E3B67">
      <w:pPr>
        <w:rPr>
          <w:rFonts w:ascii="Verdana" w:hAnsi="Verdana"/>
          <w:b/>
          <w:sz w:val="12"/>
          <w:szCs w:val="12"/>
          <w:u w:val="single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1E3B67" w14:paraId="2B2EF0D9" w14:textId="77777777" w:rsidTr="000F5514">
        <w:trPr>
          <w:trHeight w:hRule="exact" w:val="280"/>
        </w:trPr>
        <w:tc>
          <w:tcPr>
            <w:tcW w:w="10773" w:type="dxa"/>
            <w:shd w:val="clear" w:color="auto" w:fill="E6E6E6"/>
            <w:vAlign w:val="center"/>
          </w:tcPr>
          <w:p w14:paraId="6BE42A12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EXPERIÊNCIA INTERNACIONAL DE FORMAÇÃO </w:t>
            </w:r>
          </w:p>
        </w:tc>
      </w:tr>
    </w:tbl>
    <w:p w14:paraId="42DA757F" w14:textId="77777777" w:rsidR="001E3B67" w:rsidRPr="001E3B67" w:rsidRDefault="001E3B67" w:rsidP="001E3B67">
      <w:pPr>
        <w:rPr>
          <w:rFonts w:ascii="Verdana" w:hAnsi="Verdana"/>
          <w:b/>
          <w:sz w:val="12"/>
          <w:szCs w:val="12"/>
          <w:u w:val="single"/>
        </w:rPr>
      </w:pPr>
    </w:p>
    <w:tbl>
      <w:tblPr>
        <w:tblW w:w="4820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7"/>
        <w:gridCol w:w="567"/>
        <w:gridCol w:w="1417"/>
        <w:gridCol w:w="709"/>
      </w:tblGrid>
      <w:tr w:rsidR="001E3B67" w14:paraId="612889AC" w14:textId="77777777" w:rsidTr="000F5514">
        <w:trPr>
          <w:trHeight w:hRule="exact" w:val="28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A599C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utorado Ple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92A8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20D5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anduích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5123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6B368324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3544"/>
        <w:gridCol w:w="1134"/>
        <w:gridCol w:w="4252"/>
      </w:tblGrid>
      <w:tr w:rsidR="001E3B67" w14:paraId="7573BEEB" w14:textId="77777777" w:rsidTr="000F5514">
        <w:trPr>
          <w:trHeight w:hRule="exact" w:val="280"/>
        </w:trPr>
        <w:tc>
          <w:tcPr>
            <w:tcW w:w="1843" w:type="dxa"/>
            <w:vAlign w:val="center"/>
          </w:tcPr>
          <w:p w14:paraId="2551FF5B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stituição:</w:t>
            </w:r>
          </w:p>
        </w:tc>
        <w:tc>
          <w:tcPr>
            <w:tcW w:w="8930" w:type="dxa"/>
            <w:gridSpan w:val="3"/>
            <w:tcBorders>
              <w:bottom w:val="single" w:sz="4" w:space="0" w:color="auto"/>
            </w:tcBorders>
            <w:vAlign w:val="center"/>
          </w:tcPr>
          <w:p w14:paraId="55BE0286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  <w:tr w:rsidR="001E3B67" w14:paraId="59998340" w14:textId="77777777" w:rsidTr="000F5514">
        <w:trPr>
          <w:trHeight w:hRule="exact" w:val="280"/>
        </w:trPr>
        <w:tc>
          <w:tcPr>
            <w:tcW w:w="1843" w:type="dxa"/>
            <w:vAlign w:val="center"/>
          </w:tcPr>
          <w:p w14:paraId="74704151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aís: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86BBB0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8DAFAC4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o: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D33B60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714D22FC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9497"/>
      </w:tblGrid>
      <w:tr w:rsidR="001E3B67" w:rsidRPr="000A18CD" w14:paraId="19FCB4B7" w14:textId="77777777" w:rsidTr="000F5514">
        <w:trPr>
          <w:trHeight w:hRule="exact" w:val="280"/>
        </w:trPr>
        <w:tc>
          <w:tcPr>
            <w:tcW w:w="1276" w:type="dxa"/>
            <w:vAlign w:val="center"/>
          </w:tcPr>
          <w:p w14:paraId="37441D9A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Área:</w:t>
            </w:r>
          </w:p>
        </w:tc>
        <w:tc>
          <w:tcPr>
            <w:tcW w:w="9497" w:type="dxa"/>
            <w:tcBorders>
              <w:bottom w:val="single" w:sz="4" w:space="0" w:color="auto"/>
            </w:tcBorders>
            <w:vAlign w:val="center"/>
          </w:tcPr>
          <w:p w14:paraId="4B3060C1" w14:textId="77777777" w:rsidR="001E3B67" w:rsidRPr="000A18CD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0EAD99D7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266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62"/>
      </w:tblGrid>
      <w:tr w:rsidR="001E3B67" w14:paraId="7B98D14F" w14:textId="77777777" w:rsidTr="000F5514">
        <w:trPr>
          <w:trHeight w:hRule="exact" w:val="280"/>
        </w:trPr>
        <w:tc>
          <w:tcPr>
            <w:tcW w:w="2662" w:type="dxa"/>
            <w:shd w:val="clear" w:color="auto" w:fill="E6E6E6"/>
            <w:vAlign w:val="center"/>
          </w:tcPr>
          <w:p w14:paraId="34F379EA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ós-Doutorado:</w:t>
            </w:r>
          </w:p>
        </w:tc>
      </w:tr>
    </w:tbl>
    <w:p w14:paraId="30A2B298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6034"/>
        <w:gridCol w:w="830"/>
        <w:gridCol w:w="2208"/>
      </w:tblGrid>
      <w:tr w:rsidR="001E3B67" w14:paraId="42316A41" w14:textId="77777777" w:rsidTr="000F5514">
        <w:trPr>
          <w:trHeight w:hRule="exact" w:val="280"/>
        </w:trPr>
        <w:tc>
          <w:tcPr>
            <w:tcW w:w="1701" w:type="dxa"/>
            <w:vAlign w:val="center"/>
          </w:tcPr>
          <w:p w14:paraId="6CAA4476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stituição:</w:t>
            </w:r>
          </w:p>
        </w:tc>
        <w:tc>
          <w:tcPr>
            <w:tcW w:w="6034" w:type="dxa"/>
            <w:tcBorders>
              <w:bottom w:val="single" w:sz="4" w:space="0" w:color="auto"/>
            </w:tcBorders>
            <w:vAlign w:val="center"/>
          </w:tcPr>
          <w:p w14:paraId="5B115B80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  <w:tc>
          <w:tcPr>
            <w:tcW w:w="830" w:type="dxa"/>
            <w:vAlign w:val="center"/>
          </w:tcPr>
          <w:p w14:paraId="43F0286C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aís:</w:t>
            </w:r>
          </w:p>
        </w:tc>
        <w:tc>
          <w:tcPr>
            <w:tcW w:w="2208" w:type="dxa"/>
            <w:tcBorders>
              <w:bottom w:val="single" w:sz="4" w:space="0" w:color="auto"/>
            </w:tcBorders>
            <w:vAlign w:val="center"/>
          </w:tcPr>
          <w:p w14:paraId="6F4B98CA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7CC6169A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6846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60"/>
        <w:gridCol w:w="1947"/>
        <w:gridCol w:w="1320"/>
        <w:gridCol w:w="2019"/>
      </w:tblGrid>
      <w:tr w:rsidR="001E3B67" w14:paraId="5D2286C4" w14:textId="77777777" w:rsidTr="000F5514">
        <w:trPr>
          <w:trHeight w:hRule="exact" w:val="280"/>
        </w:trPr>
        <w:tc>
          <w:tcPr>
            <w:tcW w:w="1560" w:type="dxa"/>
            <w:vAlign w:val="center"/>
          </w:tcPr>
          <w:p w14:paraId="565E0DBA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ata início:</w:t>
            </w:r>
          </w:p>
        </w:tc>
        <w:tc>
          <w:tcPr>
            <w:tcW w:w="1947" w:type="dxa"/>
            <w:tcBorders>
              <w:bottom w:val="single" w:sz="4" w:space="0" w:color="auto"/>
            </w:tcBorders>
            <w:vAlign w:val="center"/>
          </w:tcPr>
          <w:p w14:paraId="7141751B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  <w:tc>
          <w:tcPr>
            <w:tcW w:w="1320" w:type="dxa"/>
            <w:vAlign w:val="center"/>
          </w:tcPr>
          <w:p w14:paraId="77367328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ata fim:</w:t>
            </w:r>
          </w:p>
        </w:tc>
        <w:tc>
          <w:tcPr>
            <w:tcW w:w="2019" w:type="dxa"/>
            <w:tcBorders>
              <w:bottom w:val="single" w:sz="4" w:space="0" w:color="auto"/>
            </w:tcBorders>
            <w:vAlign w:val="center"/>
          </w:tcPr>
          <w:p w14:paraId="7EECCA87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1098F26F" w14:textId="77777777" w:rsidR="001E3B67" w:rsidRPr="00722879" w:rsidRDefault="001E3B67" w:rsidP="001E3B67">
      <w:pPr>
        <w:rPr>
          <w:rFonts w:ascii="Verdana" w:hAnsi="Verdana"/>
          <w:b/>
          <w:sz w:val="8"/>
          <w:szCs w:val="8"/>
          <w:u w:val="single"/>
        </w:rPr>
      </w:pPr>
    </w:p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42"/>
        <w:gridCol w:w="9631"/>
      </w:tblGrid>
      <w:tr w:rsidR="001E3B67" w14:paraId="050AF5A4" w14:textId="77777777" w:rsidTr="000F5514">
        <w:trPr>
          <w:trHeight w:hRule="exact" w:val="280"/>
        </w:trPr>
        <w:tc>
          <w:tcPr>
            <w:tcW w:w="1142" w:type="dxa"/>
            <w:vAlign w:val="center"/>
          </w:tcPr>
          <w:p w14:paraId="56994F02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Área:</w:t>
            </w:r>
          </w:p>
        </w:tc>
        <w:tc>
          <w:tcPr>
            <w:tcW w:w="9631" w:type="dxa"/>
            <w:tcBorders>
              <w:bottom w:val="single" w:sz="4" w:space="0" w:color="auto"/>
            </w:tcBorders>
            <w:vAlign w:val="center"/>
          </w:tcPr>
          <w:p w14:paraId="5278F2E4" w14:textId="77777777" w:rsidR="001E3B67" w:rsidRDefault="001E3B67" w:rsidP="000F5514">
            <w:pPr>
              <w:pStyle w:val="Ttulo2"/>
              <w:rPr>
                <w:rFonts w:ascii="Verdana" w:hAnsi="Verdana"/>
                <w:lang w:val="en-US"/>
              </w:rPr>
            </w:pPr>
          </w:p>
        </w:tc>
      </w:tr>
    </w:tbl>
    <w:p w14:paraId="107E3BC5" w14:textId="77777777" w:rsidR="001E3B67" w:rsidRDefault="001E3B67" w:rsidP="001E3B67">
      <w:pPr>
        <w:rPr>
          <w:rFonts w:ascii="Verdana" w:hAnsi="Verdana"/>
          <w:b/>
          <w:u w:val="single"/>
        </w:rPr>
      </w:pPr>
    </w:p>
    <w:p w14:paraId="55C7A7F7" w14:textId="77777777" w:rsidR="001E3B67" w:rsidRDefault="001E3B67" w:rsidP="001E3B67">
      <w:pPr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br w:type="page"/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10064"/>
      </w:tblGrid>
      <w:tr w:rsidR="001E3B67" w14:paraId="0020CB9E" w14:textId="77777777" w:rsidTr="000F5514">
        <w:trPr>
          <w:trHeight w:hRule="exact" w:val="280"/>
        </w:trPr>
        <w:tc>
          <w:tcPr>
            <w:tcW w:w="709" w:type="dxa"/>
            <w:shd w:val="clear" w:color="auto" w:fill="E6E6E6"/>
            <w:vAlign w:val="center"/>
          </w:tcPr>
          <w:p w14:paraId="67839FCC" w14:textId="77777777" w:rsidR="001E3B67" w:rsidRDefault="001E3B67" w:rsidP="000F5514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lastRenderedPageBreak/>
              <w:t xml:space="preserve">03. </w:t>
            </w:r>
          </w:p>
        </w:tc>
        <w:tc>
          <w:tcPr>
            <w:tcW w:w="10064" w:type="dxa"/>
            <w:shd w:val="clear" w:color="auto" w:fill="E6E6E6"/>
            <w:vAlign w:val="center"/>
          </w:tcPr>
          <w:p w14:paraId="3F96329F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DADOS DA INSTITUIÇÃO DE ORIGEM </w:t>
            </w:r>
          </w:p>
        </w:tc>
      </w:tr>
    </w:tbl>
    <w:p w14:paraId="05301550" w14:textId="77777777" w:rsidR="001E3B67" w:rsidRDefault="001E3B67" w:rsidP="001E3B67">
      <w:pPr>
        <w:rPr>
          <w:rFonts w:ascii="Verdana" w:hAnsi="Verdana"/>
          <w:b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9639"/>
      </w:tblGrid>
      <w:tr w:rsidR="001E3B67" w14:paraId="7FC40B92" w14:textId="77777777" w:rsidTr="000F5514">
        <w:trPr>
          <w:trHeight w:hRule="exact" w:val="280"/>
        </w:trPr>
        <w:tc>
          <w:tcPr>
            <w:tcW w:w="1134" w:type="dxa"/>
            <w:vAlign w:val="center"/>
          </w:tcPr>
          <w:p w14:paraId="20AE5849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ome:</w:t>
            </w:r>
          </w:p>
        </w:tc>
        <w:tc>
          <w:tcPr>
            <w:tcW w:w="9639" w:type="dxa"/>
            <w:tcBorders>
              <w:bottom w:val="single" w:sz="4" w:space="0" w:color="auto"/>
            </w:tcBorders>
            <w:vAlign w:val="center"/>
          </w:tcPr>
          <w:p w14:paraId="5B7DAF89" w14:textId="3A156A2E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1EFCDEAC" w14:textId="77777777" w:rsidR="001E3B67" w:rsidRDefault="001E3B67" w:rsidP="001E3B67">
      <w:pPr>
        <w:rPr>
          <w:rFonts w:ascii="Verdana" w:hAnsi="Verdana"/>
          <w:b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4111"/>
        <w:gridCol w:w="2560"/>
        <w:gridCol w:w="969"/>
      </w:tblGrid>
      <w:tr w:rsidR="001E3B67" w14:paraId="0727481C" w14:textId="77777777" w:rsidTr="000F5514">
        <w:trPr>
          <w:trHeight w:hRule="exact" w:val="280"/>
        </w:trPr>
        <w:tc>
          <w:tcPr>
            <w:tcW w:w="1701" w:type="dxa"/>
            <w:vAlign w:val="center"/>
          </w:tcPr>
          <w:p w14:paraId="65F71F0F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argo/Nível: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546F7397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  <w:tc>
          <w:tcPr>
            <w:tcW w:w="2560" w:type="dxa"/>
            <w:vAlign w:val="center"/>
          </w:tcPr>
          <w:p w14:paraId="52B24C55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gime de trabalho: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vAlign w:val="center"/>
          </w:tcPr>
          <w:p w14:paraId="1D2748F9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090610E0" w14:textId="77777777" w:rsidR="001E3B67" w:rsidRDefault="001E3B67" w:rsidP="001E3B67">
      <w:pPr>
        <w:rPr>
          <w:rFonts w:ascii="Verdana" w:hAnsi="Verdana"/>
          <w:b/>
          <w:u w:val="single"/>
        </w:rPr>
      </w:pPr>
    </w:p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02"/>
        <w:gridCol w:w="7371"/>
      </w:tblGrid>
      <w:tr w:rsidR="001E3B67" w14:paraId="5398A88F" w14:textId="77777777" w:rsidTr="000F5514">
        <w:trPr>
          <w:trHeight w:hRule="exact" w:val="280"/>
        </w:trPr>
        <w:tc>
          <w:tcPr>
            <w:tcW w:w="3402" w:type="dxa"/>
            <w:vAlign w:val="center"/>
          </w:tcPr>
          <w:p w14:paraId="48C2056A" w14:textId="68FF0009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partamento/Colegiado:</w:t>
            </w:r>
          </w:p>
        </w:tc>
        <w:tc>
          <w:tcPr>
            <w:tcW w:w="7371" w:type="dxa"/>
            <w:tcBorders>
              <w:bottom w:val="single" w:sz="4" w:space="0" w:color="auto"/>
            </w:tcBorders>
            <w:vAlign w:val="center"/>
          </w:tcPr>
          <w:p w14:paraId="56569B82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22876A17" w14:textId="77777777" w:rsidR="001E3B67" w:rsidRDefault="001E3B67" w:rsidP="001E3B67">
      <w:pPr>
        <w:rPr>
          <w:rFonts w:ascii="Verdana" w:hAnsi="Verdana"/>
        </w:rPr>
      </w:pPr>
    </w:p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19"/>
        <w:gridCol w:w="817"/>
        <w:gridCol w:w="5481"/>
        <w:gridCol w:w="1056"/>
      </w:tblGrid>
      <w:tr w:rsidR="001E3B67" w14:paraId="7CBAE752" w14:textId="77777777" w:rsidTr="000F5514">
        <w:trPr>
          <w:trHeight w:hRule="exact" w:val="280"/>
        </w:trPr>
        <w:tc>
          <w:tcPr>
            <w:tcW w:w="3419" w:type="dxa"/>
            <w:vAlign w:val="center"/>
          </w:tcPr>
          <w:p w14:paraId="3FFDBCA9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arga horária na instituição: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vAlign w:val="center"/>
          </w:tcPr>
          <w:p w14:paraId="043B841A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  <w:tc>
          <w:tcPr>
            <w:tcW w:w="5481" w:type="dxa"/>
            <w:vAlign w:val="center"/>
          </w:tcPr>
          <w:p w14:paraId="7A4791B7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Carga horária para o Programa 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26AE0322" w14:textId="77777777" w:rsidR="001E3B67" w:rsidRDefault="001E3B67" w:rsidP="000F5514">
            <w:pPr>
              <w:pStyle w:val="Ttulo2"/>
              <w:rPr>
                <w:rFonts w:ascii="Verdana" w:hAnsi="Verdana"/>
              </w:rPr>
            </w:pPr>
          </w:p>
        </w:tc>
      </w:tr>
    </w:tbl>
    <w:p w14:paraId="294928EE" w14:textId="77777777" w:rsidR="001E3B67" w:rsidRDefault="001E3B67" w:rsidP="001E3B67">
      <w:pPr>
        <w:rPr>
          <w:rFonts w:ascii="Verdana" w:hAnsi="Verdana"/>
        </w:rPr>
      </w:pPr>
    </w:p>
    <w:p w14:paraId="76B3FAEA" w14:textId="77777777" w:rsidR="001E3B67" w:rsidRDefault="001E3B67" w:rsidP="001E3B67">
      <w:pPr>
        <w:rPr>
          <w:rFonts w:ascii="Verdana" w:hAnsi="Verdana"/>
          <w:b/>
        </w:rPr>
      </w:pPr>
    </w:p>
    <w:p w14:paraId="71ADD5A5" w14:textId="77777777" w:rsidR="001E3B67" w:rsidRDefault="001E3B67" w:rsidP="001E3B67">
      <w:pPr>
        <w:rPr>
          <w:rFonts w:ascii="Verdana" w:hAnsi="Verdana"/>
          <w:b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1"/>
        <w:gridCol w:w="9922"/>
      </w:tblGrid>
      <w:tr w:rsidR="001E3B67" w14:paraId="3D31DA9B" w14:textId="77777777" w:rsidTr="000F5514">
        <w:trPr>
          <w:trHeight w:hRule="exact" w:val="280"/>
        </w:trPr>
        <w:tc>
          <w:tcPr>
            <w:tcW w:w="851" w:type="dxa"/>
            <w:shd w:val="clear" w:color="auto" w:fill="E6E6E6"/>
            <w:vAlign w:val="center"/>
          </w:tcPr>
          <w:p w14:paraId="34EA17D9" w14:textId="77777777" w:rsidR="001E3B67" w:rsidRDefault="001E3B67" w:rsidP="000F5514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04.</w:t>
            </w:r>
          </w:p>
        </w:tc>
        <w:tc>
          <w:tcPr>
            <w:tcW w:w="9922" w:type="dxa"/>
            <w:shd w:val="clear" w:color="auto" w:fill="E6E6E6"/>
            <w:vAlign w:val="center"/>
          </w:tcPr>
          <w:p w14:paraId="13A1B1E2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COMPROMISSO PARA COM O PROGRAMA:</w:t>
            </w:r>
          </w:p>
        </w:tc>
      </w:tr>
    </w:tbl>
    <w:p w14:paraId="3C9C4C4B" w14:textId="77777777" w:rsidR="001E3B67" w:rsidRDefault="001E3B67" w:rsidP="001E3B67">
      <w:pPr>
        <w:rPr>
          <w:rFonts w:ascii="Verdana" w:hAnsi="Verdana"/>
          <w:b/>
        </w:rPr>
      </w:pPr>
    </w:p>
    <w:p w14:paraId="5327A6DF" w14:textId="77777777" w:rsidR="001E3B67" w:rsidRDefault="001E3B67" w:rsidP="001E3B67">
      <w:pPr>
        <w:rPr>
          <w:rFonts w:ascii="Verdana" w:hAnsi="Verdana"/>
          <w:b/>
        </w:rPr>
      </w:pPr>
    </w:p>
    <w:p w14:paraId="333999BF" w14:textId="77777777" w:rsidR="001E3B67" w:rsidRPr="00611E50" w:rsidRDefault="001E3B67" w:rsidP="001E3B67">
      <w:pPr>
        <w:rPr>
          <w:rFonts w:ascii="Verdana" w:hAnsi="Verdana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55"/>
      </w:tblGrid>
      <w:tr w:rsidR="001E3B67" w:rsidRPr="00611E50" w14:paraId="42223C83" w14:textId="77777777" w:rsidTr="000F5514">
        <w:tc>
          <w:tcPr>
            <w:tcW w:w="10773" w:type="dxa"/>
            <w:tcBorders>
              <w:right w:val="single" w:sz="4" w:space="0" w:color="auto"/>
            </w:tcBorders>
          </w:tcPr>
          <w:p w14:paraId="43CBFAF8" w14:textId="09031750" w:rsidR="001E3B67" w:rsidRPr="00611E50" w:rsidRDefault="001E3B67" w:rsidP="000F5514">
            <w:pPr>
              <w:ind w:right="-1"/>
              <w:jc w:val="both"/>
              <w:rPr>
                <w:rFonts w:ascii="Verdana" w:hAnsi="Verdana"/>
                <w:b/>
              </w:rPr>
            </w:pPr>
            <w:r w:rsidRPr="00611E50">
              <w:rPr>
                <w:rFonts w:ascii="Verdana" w:hAnsi="Verdana"/>
                <w:b/>
              </w:rPr>
              <w:t xml:space="preserve">Declaro ter conhecimento do Regimento Interno do </w:t>
            </w:r>
            <w:r>
              <w:rPr>
                <w:rFonts w:ascii="Verdana" w:hAnsi="Verdana"/>
                <w:b/>
              </w:rPr>
              <w:t xml:space="preserve">Programa de Pós-Graduação em </w:t>
            </w:r>
            <w:r w:rsidR="003C2698">
              <w:rPr>
                <w:rFonts w:ascii="Verdana" w:hAnsi="Verdana"/>
                <w:b/>
              </w:rPr>
              <w:t>Gastronomia</w:t>
            </w:r>
            <w:r w:rsidRPr="00611E50">
              <w:rPr>
                <w:rFonts w:ascii="Verdana" w:hAnsi="Verdana"/>
                <w:b/>
              </w:rPr>
              <w:t xml:space="preserve"> em vigência aprovado </w:t>
            </w:r>
            <w:r w:rsidR="00602AB2">
              <w:rPr>
                <w:rFonts w:ascii="Verdana" w:hAnsi="Verdana"/>
                <w:b/>
              </w:rPr>
              <w:t xml:space="preserve">pela CAMARA DE PÓS-GRADUAÇÃO/CEPE/UFC EM JUNHO DE 2016, e em cumprimento ao </w:t>
            </w:r>
            <w:r w:rsidR="00602AB2">
              <w:rPr>
                <w:rFonts w:ascii="Arial" w:hAnsi="Arial" w:cs="Arial"/>
                <w:b/>
              </w:rPr>
              <w:t xml:space="preserve">Artigo 18, alínea (d) das Normas </w:t>
            </w:r>
            <w:proofErr w:type="spellStart"/>
            <w:r w:rsidR="00602AB2">
              <w:rPr>
                <w:rFonts w:ascii="Arial" w:hAnsi="Arial" w:cs="Arial"/>
                <w:b/>
                <w:i/>
              </w:rPr>
              <w:t>Strictu</w:t>
            </w:r>
            <w:proofErr w:type="spellEnd"/>
            <w:r w:rsidR="00602AB2">
              <w:rPr>
                <w:rFonts w:ascii="Arial" w:hAnsi="Arial" w:cs="Arial"/>
                <w:b/>
                <w:i/>
              </w:rPr>
              <w:t xml:space="preserve"> sensu </w:t>
            </w:r>
            <w:r w:rsidR="00602AB2">
              <w:rPr>
                <w:rFonts w:ascii="Arial" w:hAnsi="Arial" w:cs="Arial"/>
                <w:b/>
              </w:rPr>
              <w:t>dos Cursos de Pós-Graduação da Universidade Federal do Ceará</w:t>
            </w:r>
            <w:r w:rsidRPr="00611E50">
              <w:rPr>
                <w:rFonts w:ascii="Verdana" w:hAnsi="Verdana"/>
                <w:b/>
              </w:rPr>
              <w:t xml:space="preserve">. </w:t>
            </w:r>
          </w:p>
          <w:p w14:paraId="0367D9FC" w14:textId="77777777" w:rsidR="001E3B67" w:rsidRPr="00611E50" w:rsidRDefault="001E3B67" w:rsidP="000F5514">
            <w:pPr>
              <w:ind w:right="-1"/>
              <w:rPr>
                <w:rFonts w:ascii="Verdana" w:hAnsi="Verdana"/>
                <w:b/>
                <w:color w:val="FF0000"/>
              </w:rPr>
            </w:pPr>
          </w:p>
        </w:tc>
      </w:tr>
    </w:tbl>
    <w:p w14:paraId="36784E9F" w14:textId="77777777" w:rsidR="001E3B67" w:rsidRDefault="001E3B67" w:rsidP="001E3B67">
      <w:pPr>
        <w:rPr>
          <w:rFonts w:ascii="Verdana" w:hAnsi="Verdana"/>
          <w:b/>
        </w:rPr>
      </w:pPr>
    </w:p>
    <w:p w14:paraId="406D0C38" w14:textId="77777777" w:rsidR="001E3B67" w:rsidRDefault="001E3B67" w:rsidP="001E3B67">
      <w:pPr>
        <w:rPr>
          <w:rFonts w:ascii="Verdana" w:hAnsi="Verdana"/>
          <w:b/>
        </w:rPr>
      </w:pPr>
    </w:p>
    <w:tbl>
      <w:tblPr>
        <w:tblW w:w="0" w:type="auto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3819"/>
        <w:gridCol w:w="606"/>
        <w:gridCol w:w="543"/>
        <w:gridCol w:w="425"/>
        <w:gridCol w:w="709"/>
        <w:gridCol w:w="567"/>
        <w:gridCol w:w="567"/>
      </w:tblGrid>
      <w:tr w:rsidR="001E3B67" w14:paraId="4C81D36E" w14:textId="77777777" w:rsidTr="000F5514"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327A8DBF" w14:textId="77777777" w:rsidR="001E3B67" w:rsidRDefault="001E3B67" w:rsidP="000F5514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Assume o compromisso acima.</w:t>
            </w:r>
          </w:p>
        </w:tc>
        <w:tc>
          <w:tcPr>
            <w:tcW w:w="606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</w:tcPr>
          <w:p w14:paraId="229CA437" w14:textId="77777777" w:rsidR="001E3B67" w:rsidRDefault="001E3B67" w:rsidP="000F5514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IM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E54A4EC" w14:textId="77777777" w:rsidR="001E3B67" w:rsidRDefault="001E3B67" w:rsidP="000F5514">
            <w:pPr>
              <w:rPr>
                <w:rFonts w:ascii="Verdana" w:hAnsi="Verdana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6E6E6"/>
          </w:tcPr>
          <w:p w14:paraId="4047F4DC" w14:textId="77777777" w:rsidR="001E3B67" w:rsidRDefault="001E3B67" w:rsidP="000F5514">
            <w:pPr>
              <w:rPr>
                <w:rFonts w:ascii="Verdana" w:hAnsi="Verdana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E6E6E6"/>
          </w:tcPr>
          <w:p w14:paraId="238970F8" w14:textId="77777777" w:rsidR="001E3B67" w:rsidRDefault="001E3B67" w:rsidP="000F5514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NÃ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ABF93C9" w14:textId="77777777" w:rsidR="001E3B67" w:rsidRDefault="001E3B67" w:rsidP="000F5514">
            <w:pPr>
              <w:rPr>
                <w:rFonts w:ascii="Verdana" w:hAnsi="Verdana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E6E6E6"/>
          </w:tcPr>
          <w:p w14:paraId="529580FA" w14:textId="77777777" w:rsidR="001E3B67" w:rsidRDefault="001E3B67" w:rsidP="000F5514">
            <w:pPr>
              <w:rPr>
                <w:rFonts w:ascii="Verdana" w:hAnsi="Verdana"/>
              </w:rPr>
            </w:pPr>
          </w:p>
        </w:tc>
      </w:tr>
    </w:tbl>
    <w:p w14:paraId="2B991048" w14:textId="77777777" w:rsidR="001E3B67" w:rsidRDefault="001E3B67" w:rsidP="001E3B67">
      <w:pPr>
        <w:rPr>
          <w:rFonts w:ascii="Verdana" w:hAnsi="Verdana"/>
          <w:b/>
        </w:rPr>
      </w:pPr>
    </w:p>
    <w:p w14:paraId="2A127485" w14:textId="77777777" w:rsidR="001E3B67" w:rsidRDefault="001E3B67" w:rsidP="001E3B67">
      <w:pPr>
        <w:rPr>
          <w:rFonts w:ascii="Verdana" w:hAnsi="Verdana"/>
          <w:b/>
        </w:rPr>
      </w:pPr>
    </w:p>
    <w:p w14:paraId="210CEE68" w14:textId="77777777" w:rsidR="001E3B67" w:rsidRDefault="001E3B67" w:rsidP="001E3B67">
      <w:pPr>
        <w:rPr>
          <w:rFonts w:ascii="Verdana" w:hAnsi="Verdana"/>
          <w:b/>
        </w:rPr>
      </w:pPr>
    </w:p>
    <w:p w14:paraId="0822C854" w14:textId="77777777" w:rsidR="001E3B67" w:rsidRDefault="001E3B67" w:rsidP="001E3B67">
      <w:pPr>
        <w:jc w:val="right"/>
        <w:rPr>
          <w:rFonts w:ascii="Verdana" w:hAnsi="Verdana"/>
          <w:b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820"/>
        <w:gridCol w:w="5386"/>
      </w:tblGrid>
      <w:tr w:rsidR="001E3B67" w14:paraId="1AEBCD4E" w14:textId="77777777" w:rsidTr="000F5514">
        <w:trPr>
          <w:cantSplit/>
        </w:trPr>
        <w:tc>
          <w:tcPr>
            <w:tcW w:w="567" w:type="dxa"/>
            <w:vAlign w:val="center"/>
          </w:tcPr>
          <w:p w14:paraId="396BE900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Em </w:t>
            </w:r>
          </w:p>
        </w:tc>
        <w:tc>
          <w:tcPr>
            <w:tcW w:w="4820" w:type="dxa"/>
            <w:vAlign w:val="center"/>
          </w:tcPr>
          <w:p w14:paraId="7BD67E76" w14:textId="77777777" w:rsidR="001E3B67" w:rsidRDefault="001E3B67" w:rsidP="000F5514">
            <w:pPr>
              <w:rPr>
                <w:rFonts w:ascii="Verdana" w:hAnsi="Verdana"/>
                <w:b/>
              </w:rPr>
            </w:pPr>
            <w:proofErr w:type="gramStart"/>
            <w:r>
              <w:rPr>
                <w:rFonts w:ascii="Verdana" w:hAnsi="Verdana"/>
                <w:b/>
              </w:rPr>
              <w:t>For</w:t>
            </w:r>
            <w:r w:rsidR="00C36566">
              <w:rPr>
                <w:rFonts w:ascii="Verdana" w:hAnsi="Verdana"/>
                <w:b/>
              </w:rPr>
              <w:t xml:space="preserve">taleza,   </w:t>
            </w:r>
            <w:proofErr w:type="gramEnd"/>
          </w:p>
        </w:tc>
        <w:tc>
          <w:tcPr>
            <w:tcW w:w="5386" w:type="dxa"/>
            <w:tcBorders>
              <w:bottom w:val="single" w:sz="4" w:space="0" w:color="auto"/>
            </w:tcBorders>
            <w:vAlign w:val="center"/>
          </w:tcPr>
          <w:p w14:paraId="6EBE706C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  <w:tr w:rsidR="001E3B67" w14:paraId="5CCAB19B" w14:textId="77777777" w:rsidTr="000F5514">
        <w:trPr>
          <w:cantSplit/>
        </w:trPr>
        <w:tc>
          <w:tcPr>
            <w:tcW w:w="5387" w:type="dxa"/>
            <w:gridSpan w:val="2"/>
            <w:vAlign w:val="center"/>
          </w:tcPr>
          <w:p w14:paraId="632FFCBB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vAlign w:val="center"/>
          </w:tcPr>
          <w:p w14:paraId="42FF7224" w14:textId="77777777" w:rsidR="001E3B67" w:rsidRDefault="001E3B67" w:rsidP="000F5514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Assinatura do(a) </w:t>
            </w:r>
            <w:proofErr w:type="spellStart"/>
            <w:r>
              <w:rPr>
                <w:rFonts w:ascii="Verdana" w:hAnsi="Verdana"/>
                <w:b/>
              </w:rPr>
              <w:t>Co-orientador</w:t>
            </w:r>
            <w:proofErr w:type="spellEnd"/>
            <w:r>
              <w:rPr>
                <w:rFonts w:ascii="Verdana" w:hAnsi="Verdana"/>
                <w:b/>
              </w:rPr>
              <w:t>(a)</w:t>
            </w:r>
          </w:p>
        </w:tc>
      </w:tr>
    </w:tbl>
    <w:p w14:paraId="670C820A" w14:textId="77777777" w:rsidR="001E3B67" w:rsidRDefault="001E3B67" w:rsidP="001E3B67"/>
    <w:p w14:paraId="65E5A7B3" w14:textId="77777777" w:rsidR="001E3B67" w:rsidRDefault="001E3B67" w:rsidP="001E3B67"/>
    <w:p w14:paraId="365F77B6" w14:textId="77777777" w:rsidR="001E3B67" w:rsidRDefault="001E3B67" w:rsidP="001E3B67"/>
    <w:p w14:paraId="07805A5C" w14:textId="77777777" w:rsidR="001E3B67" w:rsidRDefault="001E3B67" w:rsidP="001E3B67"/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820"/>
        <w:gridCol w:w="5386"/>
      </w:tblGrid>
      <w:tr w:rsidR="001E3B67" w14:paraId="00D068C5" w14:textId="77777777" w:rsidTr="000F5514">
        <w:trPr>
          <w:cantSplit/>
        </w:trPr>
        <w:tc>
          <w:tcPr>
            <w:tcW w:w="567" w:type="dxa"/>
            <w:vAlign w:val="center"/>
          </w:tcPr>
          <w:p w14:paraId="62173BB5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Em </w:t>
            </w:r>
          </w:p>
        </w:tc>
        <w:tc>
          <w:tcPr>
            <w:tcW w:w="4820" w:type="dxa"/>
            <w:vAlign w:val="center"/>
          </w:tcPr>
          <w:p w14:paraId="305A891D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Fortaleza,  </w:t>
            </w:r>
          </w:p>
        </w:tc>
        <w:tc>
          <w:tcPr>
            <w:tcW w:w="5386" w:type="dxa"/>
            <w:tcBorders>
              <w:bottom w:val="single" w:sz="4" w:space="0" w:color="auto"/>
            </w:tcBorders>
            <w:vAlign w:val="center"/>
          </w:tcPr>
          <w:p w14:paraId="1C4AE8C4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  <w:tr w:rsidR="001E3B67" w14:paraId="728BE294" w14:textId="77777777" w:rsidTr="000F5514">
        <w:trPr>
          <w:cantSplit/>
        </w:trPr>
        <w:tc>
          <w:tcPr>
            <w:tcW w:w="5387" w:type="dxa"/>
            <w:gridSpan w:val="2"/>
            <w:vAlign w:val="center"/>
          </w:tcPr>
          <w:p w14:paraId="564FFE92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vAlign w:val="center"/>
          </w:tcPr>
          <w:p w14:paraId="55E5F8F0" w14:textId="77777777" w:rsidR="001E3B67" w:rsidRDefault="001E3B67" w:rsidP="000F5514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ssinatura do(a) Orientador(a)</w:t>
            </w:r>
          </w:p>
        </w:tc>
      </w:tr>
    </w:tbl>
    <w:p w14:paraId="7B804E55" w14:textId="77777777" w:rsidR="001E3B67" w:rsidRDefault="001E3B67" w:rsidP="001E3B67"/>
    <w:p w14:paraId="044A1BC7" w14:textId="77777777" w:rsidR="001E3B67" w:rsidRDefault="001E3B67" w:rsidP="001E3B67"/>
    <w:p w14:paraId="2A184F60" w14:textId="77777777" w:rsidR="001E3B67" w:rsidRDefault="001E3B67" w:rsidP="001E3B67"/>
    <w:p w14:paraId="01A9E48E" w14:textId="77777777" w:rsidR="001E3B67" w:rsidRDefault="001E3B67" w:rsidP="001E3B67"/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820"/>
        <w:gridCol w:w="5386"/>
      </w:tblGrid>
      <w:tr w:rsidR="001E3B67" w14:paraId="7C00F633" w14:textId="77777777" w:rsidTr="000F5514">
        <w:trPr>
          <w:cantSplit/>
        </w:trPr>
        <w:tc>
          <w:tcPr>
            <w:tcW w:w="567" w:type="dxa"/>
            <w:vAlign w:val="center"/>
          </w:tcPr>
          <w:p w14:paraId="6DB1C46B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Em </w:t>
            </w:r>
          </w:p>
        </w:tc>
        <w:tc>
          <w:tcPr>
            <w:tcW w:w="4820" w:type="dxa"/>
            <w:vAlign w:val="center"/>
          </w:tcPr>
          <w:p w14:paraId="57C93CD9" w14:textId="77777777" w:rsidR="001E3B67" w:rsidRDefault="001E3B67" w:rsidP="000F551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Fo</w:t>
            </w:r>
            <w:r w:rsidR="00C36566">
              <w:rPr>
                <w:rFonts w:ascii="Verdana" w:hAnsi="Verdana"/>
                <w:b/>
              </w:rPr>
              <w:t xml:space="preserve">rtaleza,  </w:t>
            </w:r>
          </w:p>
        </w:tc>
        <w:tc>
          <w:tcPr>
            <w:tcW w:w="5386" w:type="dxa"/>
            <w:tcBorders>
              <w:bottom w:val="single" w:sz="4" w:space="0" w:color="auto"/>
            </w:tcBorders>
            <w:vAlign w:val="center"/>
          </w:tcPr>
          <w:p w14:paraId="5E303F80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</w:tr>
      <w:tr w:rsidR="001E3B67" w14:paraId="64FF1992" w14:textId="77777777" w:rsidTr="000F5514">
        <w:trPr>
          <w:cantSplit/>
        </w:trPr>
        <w:tc>
          <w:tcPr>
            <w:tcW w:w="5387" w:type="dxa"/>
            <w:gridSpan w:val="2"/>
            <w:vAlign w:val="center"/>
          </w:tcPr>
          <w:p w14:paraId="4BF20786" w14:textId="77777777" w:rsidR="001E3B67" w:rsidRDefault="001E3B67" w:rsidP="000F5514">
            <w:pPr>
              <w:rPr>
                <w:rFonts w:ascii="Verdana" w:hAnsi="Verdana"/>
                <w:b/>
              </w:rPr>
            </w:pPr>
          </w:p>
        </w:tc>
        <w:tc>
          <w:tcPr>
            <w:tcW w:w="5386" w:type="dxa"/>
            <w:tcBorders>
              <w:top w:val="single" w:sz="4" w:space="0" w:color="auto"/>
            </w:tcBorders>
            <w:vAlign w:val="center"/>
          </w:tcPr>
          <w:p w14:paraId="1F178968" w14:textId="0E2822C0" w:rsidR="001E3B67" w:rsidRDefault="001E3B67" w:rsidP="000F5514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Coordenador(a) da Pós-Graduação em </w:t>
            </w:r>
            <w:r w:rsidR="002A58D3">
              <w:rPr>
                <w:rFonts w:ascii="Verdana" w:hAnsi="Verdana"/>
                <w:b/>
              </w:rPr>
              <w:t>Gastronomia</w:t>
            </w:r>
          </w:p>
        </w:tc>
      </w:tr>
    </w:tbl>
    <w:p w14:paraId="2984D81F" w14:textId="77777777" w:rsidR="001E3B67" w:rsidRDefault="001E3B67" w:rsidP="001E3B67"/>
    <w:p w14:paraId="6863EE2F" w14:textId="77777777" w:rsidR="00EC53C9" w:rsidRDefault="00EC53C9" w:rsidP="00A11B1C">
      <w:pPr>
        <w:rPr>
          <w:rFonts w:ascii="Verdana" w:hAnsi="Verdana"/>
          <w:sz w:val="12"/>
          <w:szCs w:val="12"/>
        </w:rPr>
      </w:pPr>
    </w:p>
    <w:sectPr w:rsidR="00EC53C9" w:rsidSect="001E3B67">
      <w:footerReference w:type="even" r:id="rId10"/>
      <w:footerReference w:type="default" r:id="rId11"/>
      <w:pgSz w:w="11907" w:h="16840" w:code="9"/>
      <w:pgMar w:top="568" w:right="567" w:bottom="851" w:left="567" w:header="720" w:footer="2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D978A" w14:textId="77777777" w:rsidR="00D87F38" w:rsidRDefault="00D87F38">
      <w:r>
        <w:separator/>
      </w:r>
    </w:p>
  </w:endnote>
  <w:endnote w:type="continuationSeparator" w:id="0">
    <w:p w14:paraId="6F94E15F" w14:textId="77777777" w:rsidR="00D87F38" w:rsidRDefault="00D87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49B8E" w14:textId="77777777" w:rsidR="00722879" w:rsidRDefault="00722879" w:rsidP="00EC6F8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B408075" w14:textId="77777777" w:rsidR="00722879" w:rsidRDefault="00722879" w:rsidP="00722879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CD00F" w14:textId="77777777" w:rsidR="001E3B67" w:rsidRDefault="001E3B67">
    <w:pPr>
      <w:pStyle w:val="Rodap"/>
      <w:jc w:val="right"/>
    </w:pPr>
    <w:r>
      <w:t xml:space="preserve">Página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602AB2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de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602AB2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4DE6A11F" w14:textId="77777777" w:rsidR="00722879" w:rsidRDefault="00722879" w:rsidP="00722879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2CA00" w14:textId="77777777" w:rsidR="00D87F38" w:rsidRDefault="00D87F38">
      <w:r>
        <w:separator/>
      </w:r>
    </w:p>
  </w:footnote>
  <w:footnote w:type="continuationSeparator" w:id="0">
    <w:p w14:paraId="1BCF2901" w14:textId="77777777" w:rsidR="00D87F38" w:rsidRDefault="00D87F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8CC4A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StarSymbol" w:hAnsi="StarSymbol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" w15:restartNumberingAfterBreak="0">
    <w:nsid w:val="44BF081E"/>
    <w:multiLevelType w:val="singleLevel"/>
    <w:tmpl w:val="ADCA9688"/>
    <w:lvl w:ilvl="0">
      <w:start w:val="1"/>
      <w:numFmt w:val="decimalZero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4F6178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56316EFD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B70182F"/>
    <w:multiLevelType w:val="hybridMultilevel"/>
    <w:tmpl w:val="DA0EF82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014D5D"/>
    <w:multiLevelType w:val="hybridMultilevel"/>
    <w:tmpl w:val="32AE88E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10234556">
    <w:abstractNumId w:val="2"/>
  </w:num>
  <w:num w:numId="2" w16cid:durableId="2145197148">
    <w:abstractNumId w:val="1"/>
  </w:num>
  <w:num w:numId="3" w16cid:durableId="1511993468">
    <w:abstractNumId w:val="3"/>
  </w:num>
  <w:num w:numId="4" w16cid:durableId="1873423273">
    <w:abstractNumId w:val="0"/>
  </w:num>
  <w:num w:numId="5" w16cid:durableId="1165125658">
    <w:abstractNumId w:val="4"/>
  </w:num>
  <w:num w:numId="6" w16cid:durableId="19953290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jK0MDKzMDEAAiUdpeDU4uLM/DyQAqNaAKe/TS4sAAAA"/>
  </w:docVars>
  <w:rsids>
    <w:rsidRoot w:val="00E47C89"/>
    <w:rsid w:val="00023761"/>
    <w:rsid w:val="0005028A"/>
    <w:rsid w:val="00051644"/>
    <w:rsid w:val="00082C20"/>
    <w:rsid w:val="00085BB3"/>
    <w:rsid w:val="00095717"/>
    <w:rsid w:val="000A18CD"/>
    <w:rsid w:val="000B6750"/>
    <w:rsid w:val="000C3EBC"/>
    <w:rsid w:val="000F034C"/>
    <w:rsid w:val="000F1395"/>
    <w:rsid w:val="000F5514"/>
    <w:rsid w:val="0018620F"/>
    <w:rsid w:val="001B6C9A"/>
    <w:rsid w:val="001C7C95"/>
    <w:rsid w:val="001E3B67"/>
    <w:rsid w:val="001F25C0"/>
    <w:rsid w:val="00262204"/>
    <w:rsid w:val="00270823"/>
    <w:rsid w:val="00275C2D"/>
    <w:rsid w:val="002A58D3"/>
    <w:rsid w:val="002B439E"/>
    <w:rsid w:val="002B6DB9"/>
    <w:rsid w:val="002D443F"/>
    <w:rsid w:val="00300BD8"/>
    <w:rsid w:val="003243B9"/>
    <w:rsid w:val="00355811"/>
    <w:rsid w:val="0037455B"/>
    <w:rsid w:val="003809EA"/>
    <w:rsid w:val="003928EC"/>
    <w:rsid w:val="003C2698"/>
    <w:rsid w:val="003D02F0"/>
    <w:rsid w:val="003F4094"/>
    <w:rsid w:val="004917B3"/>
    <w:rsid w:val="004B76AF"/>
    <w:rsid w:val="004C4748"/>
    <w:rsid w:val="00567A16"/>
    <w:rsid w:val="005955F0"/>
    <w:rsid w:val="005A5BB1"/>
    <w:rsid w:val="00602AB2"/>
    <w:rsid w:val="00611E50"/>
    <w:rsid w:val="006305DF"/>
    <w:rsid w:val="0064372E"/>
    <w:rsid w:val="00650CF7"/>
    <w:rsid w:val="006856EC"/>
    <w:rsid w:val="006937C5"/>
    <w:rsid w:val="006E7055"/>
    <w:rsid w:val="00722879"/>
    <w:rsid w:val="0074203B"/>
    <w:rsid w:val="007571FC"/>
    <w:rsid w:val="00796CBF"/>
    <w:rsid w:val="007B4056"/>
    <w:rsid w:val="007C46C7"/>
    <w:rsid w:val="007E439E"/>
    <w:rsid w:val="00816332"/>
    <w:rsid w:val="008245E4"/>
    <w:rsid w:val="0084541C"/>
    <w:rsid w:val="00894909"/>
    <w:rsid w:val="008B2DE7"/>
    <w:rsid w:val="008B4A49"/>
    <w:rsid w:val="008C77B2"/>
    <w:rsid w:val="00900FBD"/>
    <w:rsid w:val="0094573B"/>
    <w:rsid w:val="00955F9D"/>
    <w:rsid w:val="009659F1"/>
    <w:rsid w:val="009B5898"/>
    <w:rsid w:val="009E7E08"/>
    <w:rsid w:val="009F5F82"/>
    <w:rsid w:val="00A0079B"/>
    <w:rsid w:val="00A02CEB"/>
    <w:rsid w:val="00A11B1C"/>
    <w:rsid w:val="00A40DAA"/>
    <w:rsid w:val="00AA2418"/>
    <w:rsid w:val="00AB293D"/>
    <w:rsid w:val="00B16DC4"/>
    <w:rsid w:val="00B51226"/>
    <w:rsid w:val="00BA5B80"/>
    <w:rsid w:val="00BB214B"/>
    <w:rsid w:val="00BB23F8"/>
    <w:rsid w:val="00BD2531"/>
    <w:rsid w:val="00BD6828"/>
    <w:rsid w:val="00BD74AF"/>
    <w:rsid w:val="00C06E88"/>
    <w:rsid w:val="00C36566"/>
    <w:rsid w:val="00C612DB"/>
    <w:rsid w:val="00C66176"/>
    <w:rsid w:val="00C84B8D"/>
    <w:rsid w:val="00D87F38"/>
    <w:rsid w:val="00DE7365"/>
    <w:rsid w:val="00DF1F40"/>
    <w:rsid w:val="00E17524"/>
    <w:rsid w:val="00E245C6"/>
    <w:rsid w:val="00E47C89"/>
    <w:rsid w:val="00E56C6B"/>
    <w:rsid w:val="00E63005"/>
    <w:rsid w:val="00E87BC0"/>
    <w:rsid w:val="00EC53C9"/>
    <w:rsid w:val="00EC6F85"/>
    <w:rsid w:val="00EC75B5"/>
    <w:rsid w:val="00EF50B8"/>
    <w:rsid w:val="00F03913"/>
    <w:rsid w:val="00F1332E"/>
    <w:rsid w:val="00F442BD"/>
    <w:rsid w:val="00F520E8"/>
    <w:rsid w:val="00F970B5"/>
    <w:rsid w:val="00FA4BEB"/>
    <w:rsid w:val="00FF481A"/>
    <w:rsid w:val="00FF4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8596E3"/>
  <w15:chartTrackingRefBased/>
  <w15:docId w15:val="{5D04224D-F9EC-473C-B1F4-C7C12A7F2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6CBF"/>
  </w:style>
  <w:style w:type="paragraph" w:styleId="Ttulo1">
    <w:name w:val="heading 1"/>
    <w:basedOn w:val="Normal"/>
    <w:next w:val="Normal"/>
    <w:qFormat/>
    <w:pPr>
      <w:keepNext/>
      <w:pBdr>
        <w:top w:val="double" w:sz="4" w:space="1" w:color="auto"/>
        <w:left w:val="double" w:sz="4" w:space="4" w:color="auto"/>
        <w:bottom w:val="double" w:sz="4" w:space="10" w:color="auto"/>
        <w:right w:val="double" w:sz="4" w:space="4" w:color="auto"/>
      </w:pBdr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b/>
      <w:color w:val="0000FF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18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b/>
      <w:sz w:val="18"/>
    </w:rPr>
  </w:style>
  <w:style w:type="paragraph" w:styleId="Ttulo8">
    <w:name w:val="heading 8"/>
    <w:basedOn w:val="Normal"/>
    <w:next w:val="Normal"/>
    <w:qFormat/>
    <w:pPr>
      <w:keepNext/>
      <w:ind w:left="1276"/>
      <w:outlineLvl w:val="7"/>
    </w:pPr>
    <w:rPr>
      <w:rFonts w:ascii="Arial" w:hAnsi="Arial"/>
      <w:b/>
      <w:color w:val="000000"/>
    </w:rPr>
  </w:style>
  <w:style w:type="paragraph" w:styleId="Ttulo9">
    <w:name w:val="heading 9"/>
    <w:basedOn w:val="Normal"/>
    <w:next w:val="Normal"/>
    <w:qFormat/>
    <w:pPr>
      <w:keepNext/>
      <w:jc w:val="right"/>
      <w:outlineLvl w:val="8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Pr>
      <w:b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  <w:rPr>
      <w:sz w:val="24"/>
      <w:lang w:eastAsia="en-US"/>
    </w:rPr>
  </w:style>
  <w:style w:type="paragraph" w:styleId="Corpodetexto2">
    <w:name w:val="Body Text 2"/>
    <w:basedOn w:val="Normal"/>
    <w:pPr>
      <w:jc w:val="both"/>
    </w:pPr>
    <w:rPr>
      <w:rFonts w:ascii="Verdana" w:hAnsi="Verdana"/>
      <w:b/>
    </w:rPr>
  </w:style>
  <w:style w:type="character" w:styleId="Hyperlink">
    <w:name w:val="Hyperlink"/>
    <w:basedOn w:val="Fontepargpadro"/>
    <w:rPr>
      <w:rFonts w:ascii="Verdana" w:hAnsi="Verdana" w:hint="default"/>
      <w:strike w:val="0"/>
      <w:dstrike w:val="0"/>
      <w:color w:val="4E4E4E"/>
      <w:sz w:val="22"/>
      <w:szCs w:val="22"/>
      <w:u w:val="none"/>
      <w:effect w:val="none"/>
    </w:rPr>
  </w:style>
  <w:style w:type="paragraph" w:customStyle="1" w:styleId="PadroLTGliederung1">
    <w:name w:val="Padrão~LT~Gliederung 1"/>
    <w:pPr>
      <w:tabs>
        <w:tab w:val="left" w:pos="308"/>
        <w:tab w:val="left" w:pos="1556"/>
        <w:tab w:val="left" w:pos="2804"/>
        <w:tab w:val="left" w:pos="4052"/>
        <w:tab w:val="left" w:pos="5300"/>
        <w:tab w:val="left" w:pos="6548"/>
        <w:tab w:val="left" w:pos="7796"/>
        <w:tab w:val="left" w:pos="9044"/>
        <w:tab w:val="left" w:pos="10292"/>
        <w:tab w:val="left" w:pos="11540"/>
        <w:tab w:val="left" w:pos="12788"/>
        <w:tab w:val="left" w:pos="14036"/>
        <w:tab w:val="left" w:pos="15284"/>
        <w:tab w:val="left" w:pos="16532"/>
        <w:tab w:val="left" w:pos="17780"/>
        <w:tab w:val="left" w:pos="19027"/>
        <w:tab w:val="left" w:pos="20275"/>
        <w:tab w:val="left" w:pos="21523"/>
        <w:tab w:val="left" w:pos="22771"/>
        <w:tab w:val="left" w:pos="24019"/>
      </w:tabs>
      <w:autoSpaceDE w:val="0"/>
      <w:autoSpaceDN w:val="0"/>
      <w:adjustRightInd w:val="0"/>
      <w:spacing w:before="282" w:line="194" w:lineRule="auto"/>
      <w:ind w:left="939"/>
    </w:pPr>
    <w:rPr>
      <w:rFonts w:ascii="Lucida Sans Unicode" w:hAnsi="Lucida Sans Unicode" w:cs="Lucida Sans Unicode"/>
      <w:color w:val="000000"/>
      <w:sz w:val="112"/>
      <w:szCs w:val="112"/>
    </w:rPr>
  </w:style>
  <w:style w:type="paragraph" w:customStyle="1" w:styleId="PadroLTGliederung2">
    <w:name w:val="Padrão~LT~Gliederung 2"/>
    <w:basedOn w:val="PadroLTGliederung1"/>
    <w:pPr>
      <w:tabs>
        <w:tab w:val="clear" w:pos="308"/>
        <w:tab w:val="clear" w:pos="1556"/>
        <w:tab w:val="clear" w:pos="2804"/>
        <w:tab w:val="clear" w:pos="4052"/>
        <w:tab w:val="clear" w:pos="5300"/>
        <w:tab w:val="clear" w:pos="6548"/>
        <w:tab w:val="clear" w:pos="7796"/>
        <w:tab w:val="clear" w:pos="9044"/>
        <w:tab w:val="clear" w:pos="10292"/>
        <w:tab w:val="clear" w:pos="11540"/>
        <w:tab w:val="clear" w:pos="12788"/>
        <w:tab w:val="clear" w:pos="14036"/>
        <w:tab w:val="clear" w:pos="15284"/>
        <w:tab w:val="clear" w:pos="16532"/>
        <w:tab w:val="clear" w:pos="17780"/>
        <w:tab w:val="clear" w:pos="19027"/>
        <w:tab w:val="clear" w:pos="20275"/>
        <w:tab w:val="clear" w:pos="21523"/>
        <w:tab w:val="clear" w:pos="22771"/>
        <w:tab w:val="clear" w:pos="24019"/>
        <w:tab w:val="left" w:pos="445"/>
        <w:tab w:val="left" w:pos="1693"/>
        <w:tab w:val="left" w:pos="2941"/>
        <w:tab w:val="left" w:pos="4189"/>
        <w:tab w:val="left" w:pos="5437"/>
        <w:tab w:val="left" w:pos="6685"/>
        <w:tab w:val="left" w:pos="7933"/>
        <w:tab w:val="left" w:pos="9181"/>
        <w:tab w:val="left" w:pos="10428"/>
        <w:tab w:val="left" w:pos="11676"/>
        <w:tab w:val="left" w:pos="12924"/>
        <w:tab w:val="left" w:pos="14172"/>
        <w:tab w:val="left" w:pos="15420"/>
        <w:tab w:val="left" w:pos="16668"/>
        <w:tab w:val="left" w:pos="17916"/>
        <w:tab w:val="left" w:pos="19164"/>
        <w:tab w:val="left" w:pos="20412"/>
        <w:tab w:val="left" w:pos="21660"/>
        <w:tab w:val="left" w:pos="22908"/>
        <w:tab w:val="left" w:pos="24156"/>
      </w:tabs>
      <w:spacing w:before="246"/>
      <w:ind w:left="2050"/>
    </w:pPr>
    <w:rPr>
      <w:sz w:val="98"/>
      <w:szCs w:val="98"/>
    </w:rPr>
  </w:style>
  <w:style w:type="paragraph" w:customStyle="1" w:styleId="Padro">
    <w:name w:val="Padrão"/>
    <w:pPr>
      <w:tabs>
        <w:tab w:val="left" w:pos="0"/>
        <w:tab w:val="left" w:pos="1247"/>
        <w:tab w:val="left" w:pos="2495"/>
        <w:tab w:val="left" w:pos="3743"/>
        <w:tab w:val="left" w:pos="4991"/>
        <w:tab w:val="left" w:pos="6239"/>
        <w:tab w:val="left" w:pos="7487"/>
        <w:tab w:val="left" w:pos="8735"/>
        <w:tab w:val="left" w:pos="9983"/>
        <w:tab w:val="left" w:pos="11231"/>
        <w:tab w:val="left" w:pos="12479"/>
        <w:tab w:val="left" w:pos="13727"/>
        <w:tab w:val="left" w:pos="14975"/>
        <w:tab w:val="left" w:pos="16223"/>
        <w:tab w:val="left" w:pos="17471"/>
        <w:tab w:val="left" w:pos="18719"/>
        <w:tab w:val="left" w:pos="19967"/>
        <w:tab w:val="left" w:pos="21215"/>
        <w:tab w:val="left" w:pos="22463"/>
        <w:tab w:val="left" w:pos="23711"/>
        <w:tab w:val="left" w:pos="24959"/>
      </w:tabs>
      <w:autoSpaceDE w:val="0"/>
      <w:autoSpaceDN w:val="0"/>
      <w:adjustRightInd w:val="0"/>
      <w:spacing w:line="194" w:lineRule="auto"/>
    </w:pPr>
    <w:rPr>
      <w:rFonts w:ascii="Lucida Sans Unicode" w:hAnsi="Lucida Sans Unicode" w:cs="Lucida Sans Unicode"/>
      <w:color w:val="000000"/>
      <w:sz w:val="63"/>
      <w:szCs w:val="63"/>
    </w:rPr>
  </w:style>
  <w:style w:type="paragraph" w:styleId="Recuodecorpodetexto">
    <w:name w:val="Body Text Indent"/>
    <w:basedOn w:val="Normal"/>
    <w:pPr>
      <w:ind w:left="360"/>
    </w:pPr>
    <w:rPr>
      <w:rFonts w:ascii="Verdana" w:hAnsi="Verdana"/>
      <w:b/>
      <w:bCs/>
    </w:rPr>
  </w:style>
  <w:style w:type="table" w:styleId="Tabelacomgrade">
    <w:name w:val="Table Grid"/>
    <w:basedOn w:val="Tabelanormal"/>
    <w:rsid w:val="00300B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900FBD"/>
    <w:rPr>
      <w:rFonts w:ascii="Tahoma" w:hAnsi="Tahoma" w:cs="Tahoma"/>
      <w:sz w:val="16"/>
      <w:szCs w:val="16"/>
    </w:rPr>
  </w:style>
  <w:style w:type="paragraph" w:styleId="Rodap">
    <w:name w:val="footer"/>
    <w:basedOn w:val="Normal"/>
    <w:link w:val="RodapChar"/>
    <w:uiPriority w:val="99"/>
    <w:rsid w:val="00722879"/>
    <w:pPr>
      <w:tabs>
        <w:tab w:val="center" w:pos="4252"/>
        <w:tab w:val="right" w:pos="8504"/>
      </w:tabs>
    </w:pPr>
  </w:style>
  <w:style w:type="character" w:styleId="Nmerodepgina">
    <w:name w:val="page number"/>
    <w:basedOn w:val="Fontepargpadro"/>
    <w:rsid w:val="00722879"/>
  </w:style>
  <w:style w:type="character" w:customStyle="1" w:styleId="RodapChar">
    <w:name w:val="Rodapé Char"/>
    <w:basedOn w:val="Fontepargpadro"/>
    <w:link w:val="Rodap"/>
    <w:uiPriority w:val="99"/>
    <w:rsid w:val="001E3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B7CFF-5D39-47E7-B881-E1F2638B5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Universidade de Fortaleza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undacao Edson Queiroz</dc:creator>
  <cp:keywords/>
  <cp:lastModifiedBy>PAULO SOUSA</cp:lastModifiedBy>
  <cp:revision>2</cp:revision>
  <cp:lastPrinted>2013-07-02T19:30:00Z</cp:lastPrinted>
  <dcterms:created xsi:type="dcterms:W3CDTF">2023-03-01T17:22:00Z</dcterms:created>
  <dcterms:modified xsi:type="dcterms:W3CDTF">2023-03-01T17:22:00Z</dcterms:modified>
</cp:coreProperties>
</file>